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0F8926" w14:textId="51AC35F1" w:rsidR="00BB17D6" w:rsidRPr="00864E75" w:rsidRDefault="00BB17D6" w:rsidP="008258C6">
      <w:pPr>
        <w:pStyle w:val="Titolo1"/>
        <w:ind w:firstLine="0"/>
        <w:rPr>
          <w:noProof/>
        </w:rPr>
      </w:pPr>
      <w:r w:rsidRPr="00864E75">
        <w:rPr>
          <w:noProof/>
        </w:rPr>
        <w:t>SUPPLEMENTARY MATERIAL</w:t>
      </w:r>
    </w:p>
    <w:p w14:paraId="569E31F2" w14:textId="413F71B0" w:rsidR="00CD0F43" w:rsidRPr="00864E75" w:rsidRDefault="00CD0F43" w:rsidP="00CD0F43">
      <w:pPr>
        <w:spacing w:after="0"/>
        <w:ind w:firstLine="0"/>
        <w:rPr>
          <w:bCs/>
        </w:rPr>
      </w:pPr>
      <w:r w:rsidRPr="00864E75">
        <w:rPr>
          <w:bCs/>
        </w:rPr>
        <w:t xml:space="preserve">Supplementary Table 1 </w:t>
      </w:r>
      <w:r w:rsidR="00B33904" w:rsidRPr="00864E75">
        <w:rPr>
          <w:bCs/>
        </w:rPr>
        <w:t>–</w:t>
      </w:r>
      <w:r w:rsidRPr="00864E75">
        <w:rPr>
          <w:bCs/>
        </w:rPr>
        <w:t xml:space="preserve"> </w:t>
      </w:r>
      <w:r w:rsidR="00B33904" w:rsidRPr="00864E75">
        <w:rPr>
          <w:bCs/>
        </w:rPr>
        <w:t>Hyperparameters defined using random grid search for elastic net (EN), gradient boosting machine (GBM), random forest (RF) and partial least square regression (PLS), in each cross-validation scenario</w:t>
      </w:r>
      <w:r w:rsidR="006C4351" w:rsidRPr="00864E75">
        <w:rPr>
          <w:bCs/>
        </w:rPr>
        <w:t xml:space="preserve"> </w:t>
      </w:r>
      <w:r w:rsidR="006C4351" w:rsidRPr="00864E75">
        <w:rPr>
          <w:szCs w:val="24"/>
        </w:rPr>
        <w:t>for body condition score and milk traits</w:t>
      </w:r>
      <w:r w:rsidR="00B33904" w:rsidRPr="00864E75">
        <w:rPr>
          <w:bCs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88"/>
        <w:gridCol w:w="1643"/>
        <w:gridCol w:w="990"/>
        <w:gridCol w:w="988"/>
        <w:gridCol w:w="988"/>
        <w:gridCol w:w="276"/>
        <w:gridCol w:w="1089"/>
        <w:gridCol w:w="1089"/>
        <w:gridCol w:w="1091"/>
      </w:tblGrid>
      <w:tr w:rsidR="00CD0F43" w:rsidRPr="00864E75" w14:paraId="4EB54DBA" w14:textId="77777777" w:rsidTr="00B33904">
        <w:trPr>
          <w:trHeight w:val="283"/>
        </w:trPr>
        <w:tc>
          <w:tcPr>
            <w:tcW w:w="598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52AF39A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Model</w:t>
            </w:r>
          </w:p>
        </w:tc>
        <w:tc>
          <w:tcPr>
            <w:tcW w:w="835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D02C77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Parameter</w:t>
            </w:r>
          </w:p>
        </w:tc>
        <w:tc>
          <w:tcPr>
            <w:tcW w:w="1630" w:type="pct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C30C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Samples-out random CV</w:t>
            </w:r>
          </w:p>
        </w:tc>
        <w:tc>
          <w:tcPr>
            <w:tcW w:w="14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579E7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 </w:t>
            </w:r>
          </w:p>
        </w:tc>
        <w:tc>
          <w:tcPr>
            <w:tcW w:w="1795" w:type="pct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264E4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Herd/Date-out random CV</w:t>
            </w:r>
          </w:p>
        </w:tc>
      </w:tr>
      <w:tr w:rsidR="00CD0F43" w:rsidRPr="00864E75" w14:paraId="4F6E3713" w14:textId="77777777" w:rsidTr="00B33904">
        <w:trPr>
          <w:trHeight w:val="283"/>
        </w:trPr>
        <w:tc>
          <w:tcPr>
            <w:tcW w:w="598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C73BCAD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835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F1A061A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54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68D156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BCS</w:t>
            </w:r>
          </w:p>
        </w:tc>
        <w:tc>
          <w:tcPr>
            <w:tcW w:w="5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33AB6F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BHB</w:t>
            </w:r>
          </w:p>
        </w:tc>
        <w:tc>
          <w:tcPr>
            <w:tcW w:w="54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476F9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k-CN</w:t>
            </w:r>
          </w:p>
        </w:tc>
        <w:tc>
          <w:tcPr>
            <w:tcW w:w="1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950A65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 </w:t>
            </w:r>
          </w:p>
        </w:tc>
        <w:tc>
          <w:tcPr>
            <w:tcW w:w="5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C99A9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BCS</w:t>
            </w:r>
          </w:p>
        </w:tc>
        <w:tc>
          <w:tcPr>
            <w:tcW w:w="5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5FC17D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BHB</w:t>
            </w:r>
          </w:p>
        </w:tc>
        <w:tc>
          <w:tcPr>
            <w:tcW w:w="59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8E8AC3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k-CN</w:t>
            </w:r>
          </w:p>
        </w:tc>
      </w:tr>
      <w:tr w:rsidR="00CD0F43" w:rsidRPr="00864E75" w14:paraId="64F9734E" w14:textId="77777777" w:rsidTr="00B33904">
        <w:trPr>
          <w:trHeight w:val="283"/>
        </w:trPr>
        <w:tc>
          <w:tcPr>
            <w:tcW w:w="598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3C4BE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EN</w:t>
            </w:r>
          </w:p>
        </w:tc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F9BFF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alpha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0397C" w14:textId="05E3A53A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0</w:t>
            </w:r>
            <w:r w:rsidR="00381F7C" w:rsidRPr="00864E75">
              <w:rPr>
                <w:rFonts w:eastAsia="Times New Roman"/>
                <w:color w:val="000000"/>
                <w:szCs w:val="24"/>
              </w:rPr>
              <w:t>8</w:t>
            </w:r>
            <w:r w:rsidRPr="00864E75">
              <w:rPr>
                <w:rFonts w:eastAsia="Times New Roman"/>
                <w:color w:val="000000"/>
                <w:szCs w:val="24"/>
              </w:rPr>
              <w:t>9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A3E8F" w14:textId="6B15E47A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</w:t>
            </w:r>
            <w:r w:rsidR="00381F7C" w:rsidRPr="00864E75">
              <w:rPr>
                <w:rFonts w:eastAsia="Times New Roman"/>
                <w:color w:val="000000"/>
                <w:szCs w:val="24"/>
              </w:rPr>
              <w:t>1</w:t>
            </w:r>
            <w:r w:rsidRPr="00864E75">
              <w:rPr>
                <w:rFonts w:eastAsia="Times New Roman"/>
                <w:color w:val="000000"/>
                <w:szCs w:val="24"/>
              </w:rPr>
              <w:t>34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EDF2C" w14:textId="6B742F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</w:t>
            </w:r>
            <w:r w:rsidR="00381F7C" w:rsidRPr="00864E75">
              <w:rPr>
                <w:rFonts w:eastAsia="Times New Roman"/>
                <w:color w:val="000000"/>
                <w:szCs w:val="24"/>
              </w:rPr>
              <w:t>148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4720D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8391B" w14:textId="05B0AD1C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</w:t>
            </w:r>
            <w:r w:rsidR="00381F7C" w:rsidRPr="00864E75">
              <w:rPr>
                <w:rFonts w:eastAsia="Times New Roman"/>
                <w:color w:val="000000"/>
                <w:szCs w:val="24"/>
              </w:rPr>
              <w:t>10</w:t>
            </w:r>
            <w:r w:rsidRPr="00864E75">
              <w:rPr>
                <w:rFonts w:eastAsia="Times New Roman"/>
                <w:color w:val="000000"/>
                <w:szCs w:val="24"/>
              </w:rPr>
              <w:t>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3BF96" w14:textId="6C9259A8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</w:t>
            </w:r>
            <w:r w:rsidR="00381F7C" w:rsidRPr="00864E75">
              <w:rPr>
                <w:rFonts w:eastAsia="Times New Roman"/>
                <w:color w:val="000000"/>
                <w:szCs w:val="24"/>
              </w:rPr>
              <w:t>1</w:t>
            </w:r>
            <w:r w:rsidRPr="00864E75">
              <w:rPr>
                <w:rFonts w:eastAsia="Times New Roman"/>
                <w:color w:val="000000"/>
                <w:szCs w:val="24"/>
              </w:rPr>
              <w:t>4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9C437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221</w:t>
            </w:r>
          </w:p>
        </w:tc>
      </w:tr>
      <w:tr w:rsidR="00CD0F43" w:rsidRPr="00864E75" w14:paraId="06F78D29" w14:textId="77777777" w:rsidTr="00B33904">
        <w:trPr>
          <w:trHeight w:val="283"/>
        </w:trPr>
        <w:tc>
          <w:tcPr>
            <w:tcW w:w="598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C964F5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2DAE0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lambda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3B558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141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0AF03" w14:textId="50B59235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</w:t>
            </w:r>
            <w:r w:rsidR="00381F7C" w:rsidRPr="00864E75">
              <w:rPr>
                <w:rFonts w:eastAsia="Times New Roman"/>
                <w:color w:val="000000"/>
                <w:szCs w:val="24"/>
              </w:rPr>
              <w:t>2</w:t>
            </w:r>
            <w:r w:rsidRPr="00864E75">
              <w:rPr>
                <w:rFonts w:eastAsia="Times New Roman"/>
                <w:color w:val="000000"/>
                <w:szCs w:val="24"/>
              </w:rPr>
              <w:t>20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6C8D9" w14:textId="6019F6E6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</w:t>
            </w:r>
            <w:r w:rsidR="00381F7C" w:rsidRPr="00864E75">
              <w:rPr>
                <w:rFonts w:eastAsia="Times New Roman"/>
                <w:color w:val="000000"/>
                <w:szCs w:val="24"/>
              </w:rPr>
              <w:t>1</w:t>
            </w:r>
            <w:r w:rsidRPr="00864E75">
              <w:rPr>
                <w:rFonts w:eastAsia="Times New Roman"/>
                <w:color w:val="000000"/>
                <w:szCs w:val="24"/>
              </w:rPr>
              <w:t>80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426F7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7AE6B" w14:textId="3B741A03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</w:t>
            </w:r>
            <w:r w:rsidR="00381F7C" w:rsidRPr="00864E75">
              <w:rPr>
                <w:rFonts w:eastAsia="Times New Roman"/>
                <w:color w:val="000000"/>
                <w:szCs w:val="24"/>
              </w:rPr>
              <w:t>2</w:t>
            </w:r>
            <w:r w:rsidRPr="00864E75">
              <w:rPr>
                <w:rFonts w:eastAsia="Times New Roman"/>
                <w:color w:val="000000"/>
                <w:szCs w:val="24"/>
              </w:rPr>
              <w:t>6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B0CCC" w14:textId="34D274AF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3</w:t>
            </w:r>
            <w:r w:rsidR="00381F7C" w:rsidRPr="00864E75">
              <w:rPr>
                <w:rFonts w:eastAsia="Times New Roman"/>
                <w:color w:val="000000"/>
                <w:szCs w:val="24"/>
              </w:rPr>
              <w:t>0</w:t>
            </w:r>
            <w:r w:rsidRPr="00864E75">
              <w:rPr>
                <w:rFonts w:eastAsia="Times New Roman"/>
                <w:color w:val="000000"/>
                <w:szCs w:val="24"/>
              </w:rPr>
              <w:t>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6C45A" w14:textId="7A894E03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</w:t>
            </w:r>
            <w:r w:rsidR="00381F7C" w:rsidRPr="00864E75">
              <w:rPr>
                <w:rFonts w:eastAsia="Times New Roman"/>
                <w:color w:val="000000"/>
                <w:szCs w:val="24"/>
              </w:rPr>
              <w:t>3</w:t>
            </w:r>
            <w:r w:rsidRPr="00864E75">
              <w:rPr>
                <w:rFonts w:eastAsia="Times New Roman"/>
                <w:color w:val="000000"/>
                <w:szCs w:val="24"/>
              </w:rPr>
              <w:t>17</w:t>
            </w:r>
          </w:p>
        </w:tc>
      </w:tr>
      <w:tr w:rsidR="00CD0F43" w:rsidRPr="00864E75" w14:paraId="42B3E35A" w14:textId="77777777" w:rsidTr="00B33904">
        <w:trPr>
          <w:trHeight w:val="283"/>
        </w:trPr>
        <w:tc>
          <w:tcPr>
            <w:tcW w:w="598" w:type="pct"/>
            <w:vMerge w:val="restar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F16EA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GBM</w:t>
            </w:r>
          </w:p>
        </w:tc>
        <w:tc>
          <w:tcPr>
            <w:tcW w:w="835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EF19D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Ntree</w:t>
            </w:r>
          </w:p>
        </w:tc>
        <w:tc>
          <w:tcPr>
            <w:tcW w:w="544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7EF5F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585</w:t>
            </w:r>
          </w:p>
        </w:tc>
        <w:tc>
          <w:tcPr>
            <w:tcW w:w="543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6F976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420</w:t>
            </w:r>
          </w:p>
        </w:tc>
        <w:tc>
          <w:tcPr>
            <w:tcW w:w="543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CF7B6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470</w:t>
            </w:r>
          </w:p>
        </w:tc>
        <w:tc>
          <w:tcPr>
            <w:tcW w:w="142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7E4C5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 </w:t>
            </w:r>
          </w:p>
        </w:tc>
        <w:tc>
          <w:tcPr>
            <w:tcW w:w="598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049E3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520</w:t>
            </w:r>
          </w:p>
        </w:tc>
        <w:tc>
          <w:tcPr>
            <w:tcW w:w="598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F47BB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690</w:t>
            </w:r>
          </w:p>
        </w:tc>
        <w:tc>
          <w:tcPr>
            <w:tcW w:w="598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FA89A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770</w:t>
            </w:r>
          </w:p>
        </w:tc>
      </w:tr>
      <w:tr w:rsidR="00CD0F43" w:rsidRPr="00864E75" w14:paraId="5A4E318C" w14:textId="77777777" w:rsidTr="00B33904">
        <w:trPr>
          <w:trHeight w:val="283"/>
        </w:trPr>
        <w:tc>
          <w:tcPr>
            <w:tcW w:w="598" w:type="pct"/>
            <w:vMerge/>
            <w:tcBorders>
              <w:top w:val="dashed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25D182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32B96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learning rate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BFEA6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228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4E207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428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FD11A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139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B2E0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C32CF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11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61DB9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10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F29C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0.187</w:t>
            </w:r>
          </w:p>
        </w:tc>
      </w:tr>
      <w:tr w:rsidR="00CD0F43" w:rsidRPr="00864E75" w14:paraId="6793F06A" w14:textId="77777777" w:rsidTr="00B33904">
        <w:trPr>
          <w:trHeight w:val="283"/>
        </w:trPr>
        <w:tc>
          <w:tcPr>
            <w:tcW w:w="598" w:type="pct"/>
            <w:vMerge/>
            <w:tcBorders>
              <w:top w:val="dashed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CFB0C3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CE7B5" w14:textId="36FEB6D0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 xml:space="preserve">max tree </w:t>
            </w:r>
            <w:r w:rsidR="00B33904" w:rsidRPr="00864E75">
              <w:rPr>
                <w:rFonts w:eastAsia="Times New Roman"/>
                <w:color w:val="000000"/>
                <w:szCs w:val="24"/>
              </w:rPr>
              <w:t>depth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1CD71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27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334DA" w14:textId="5339C119" w:rsidR="00CD0F43" w:rsidRPr="00864E75" w:rsidRDefault="003629B5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2</w:t>
            </w:r>
            <w:r w:rsidR="00CD0F43" w:rsidRPr="00864E75">
              <w:rPr>
                <w:rFonts w:eastAsia="Times New Roman"/>
                <w:color w:val="000000"/>
                <w:szCs w:val="24"/>
              </w:rPr>
              <w:t>9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F7001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22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8A3E9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521C6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7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D73C8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2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FAB1B" w14:textId="4DB1C98F" w:rsidR="00CD0F43" w:rsidRPr="00864E75" w:rsidRDefault="003629B5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20</w:t>
            </w:r>
          </w:p>
        </w:tc>
      </w:tr>
      <w:tr w:rsidR="00CD0F43" w:rsidRPr="00864E75" w14:paraId="49B7B932" w14:textId="77777777" w:rsidTr="00B33904">
        <w:trPr>
          <w:trHeight w:val="283"/>
        </w:trPr>
        <w:tc>
          <w:tcPr>
            <w:tcW w:w="598" w:type="pct"/>
            <w:vMerge/>
            <w:tcBorders>
              <w:top w:val="dashed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7B08E5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12BB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min samples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86C19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30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7BE98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76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799F1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11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B2C0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B67C9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1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9638E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31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D411C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16</w:t>
            </w:r>
          </w:p>
        </w:tc>
      </w:tr>
      <w:tr w:rsidR="00CD0F43" w:rsidRPr="00864E75" w14:paraId="2DAB44F2" w14:textId="77777777" w:rsidTr="00B33904">
        <w:trPr>
          <w:trHeight w:val="283"/>
        </w:trPr>
        <w:tc>
          <w:tcPr>
            <w:tcW w:w="598" w:type="pct"/>
            <w:vMerge w:val="restar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88DE7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RF</w:t>
            </w:r>
          </w:p>
        </w:tc>
        <w:tc>
          <w:tcPr>
            <w:tcW w:w="835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8AF7D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Ntree</w:t>
            </w:r>
          </w:p>
        </w:tc>
        <w:tc>
          <w:tcPr>
            <w:tcW w:w="544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0F658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889</w:t>
            </w:r>
          </w:p>
        </w:tc>
        <w:tc>
          <w:tcPr>
            <w:tcW w:w="543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7870E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773</w:t>
            </w:r>
          </w:p>
        </w:tc>
        <w:tc>
          <w:tcPr>
            <w:tcW w:w="543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50305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625</w:t>
            </w:r>
          </w:p>
        </w:tc>
        <w:tc>
          <w:tcPr>
            <w:tcW w:w="142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1B5F9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 </w:t>
            </w:r>
          </w:p>
        </w:tc>
        <w:tc>
          <w:tcPr>
            <w:tcW w:w="598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F0586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120</w:t>
            </w:r>
          </w:p>
        </w:tc>
        <w:tc>
          <w:tcPr>
            <w:tcW w:w="598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3A718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850</w:t>
            </w:r>
          </w:p>
        </w:tc>
        <w:tc>
          <w:tcPr>
            <w:tcW w:w="598" w:type="pct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E0D26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991</w:t>
            </w:r>
          </w:p>
        </w:tc>
      </w:tr>
      <w:tr w:rsidR="00CD0F43" w:rsidRPr="00864E75" w14:paraId="7BD07589" w14:textId="77777777" w:rsidTr="00B33904">
        <w:trPr>
          <w:trHeight w:val="283"/>
        </w:trPr>
        <w:tc>
          <w:tcPr>
            <w:tcW w:w="598" w:type="pct"/>
            <w:vMerge/>
            <w:tcBorders>
              <w:top w:val="dashed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80BF19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8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FEAFD" w14:textId="77777777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 xml:space="preserve">mtries </w:t>
            </w:r>
          </w:p>
        </w:tc>
        <w:tc>
          <w:tcPr>
            <w:tcW w:w="5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6BBA2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785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919E1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550</w:t>
            </w:r>
          </w:p>
        </w:tc>
        <w:tc>
          <w:tcPr>
            <w:tcW w:w="5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B963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50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ECCFA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A6DA2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82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CBF62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71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70324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330</w:t>
            </w:r>
          </w:p>
        </w:tc>
      </w:tr>
      <w:tr w:rsidR="00CD0F43" w:rsidRPr="00864E75" w14:paraId="05D151D2" w14:textId="77777777" w:rsidTr="00B33904">
        <w:trPr>
          <w:trHeight w:val="283"/>
        </w:trPr>
        <w:tc>
          <w:tcPr>
            <w:tcW w:w="598" w:type="pct"/>
            <w:tcBorders>
              <w:top w:val="dashed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39F379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PLS</w:t>
            </w:r>
          </w:p>
        </w:tc>
        <w:tc>
          <w:tcPr>
            <w:tcW w:w="835" w:type="pct"/>
            <w:tcBorders>
              <w:top w:val="dashed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3E0F3F" w14:textId="09A6D735" w:rsidR="00CD0F43" w:rsidRPr="00864E75" w:rsidRDefault="00CD0F43" w:rsidP="00CD0F43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NLV</w:t>
            </w:r>
          </w:p>
        </w:tc>
        <w:tc>
          <w:tcPr>
            <w:tcW w:w="544" w:type="pct"/>
            <w:tcBorders>
              <w:top w:val="dashed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DBB6C2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9</w:t>
            </w:r>
          </w:p>
        </w:tc>
        <w:tc>
          <w:tcPr>
            <w:tcW w:w="543" w:type="pct"/>
            <w:tcBorders>
              <w:top w:val="dashed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FF0645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5</w:t>
            </w:r>
          </w:p>
        </w:tc>
        <w:tc>
          <w:tcPr>
            <w:tcW w:w="543" w:type="pct"/>
            <w:tcBorders>
              <w:top w:val="dashed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A05E14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1</w:t>
            </w:r>
          </w:p>
        </w:tc>
        <w:tc>
          <w:tcPr>
            <w:tcW w:w="142" w:type="pct"/>
            <w:tcBorders>
              <w:top w:val="dashed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461D60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 </w:t>
            </w:r>
          </w:p>
        </w:tc>
        <w:tc>
          <w:tcPr>
            <w:tcW w:w="598" w:type="pct"/>
            <w:tcBorders>
              <w:top w:val="dashed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E1CC3C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21</w:t>
            </w:r>
          </w:p>
        </w:tc>
        <w:tc>
          <w:tcPr>
            <w:tcW w:w="598" w:type="pct"/>
            <w:tcBorders>
              <w:top w:val="dashed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64E3E7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20</w:t>
            </w:r>
          </w:p>
        </w:tc>
        <w:tc>
          <w:tcPr>
            <w:tcW w:w="598" w:type="pct"/>
            <w:tcBorders>
              <w:top w:val="dashed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7E10B" w14:textId="77777777" w:rsidR="00CD0F43" w:rsidRPr="00864E75" w:rsidRDefault="00CD0F43" w:rsidP="00CD0F43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Cs w:val="24"/>
              </w:rPr>
            </w:pPr>
            <w:r w:rsidRPr="00864E75">
              <w:rPr>
                <w:rFonts w:eastAsia="Times New Roman"/>
                <w:color w:val="000000"/>
                <w:szCs w:val="24"/>
              </w:rPr>
              <w:t>17</w:t>
            </w:r>
          </w:p>
        </w:tc>
      </w:tr>
    </w:tbl>
    <w:p w14:paraId="597FE6A7" w14:textId="222E0952" w:rsidR="00B33904" w:rsidRPr="00864E75" w:rsidRDefault="00D665F8" w:rsidP="00B33904">
      <w:pPr>
        <w:ind w:firstLine="0"/>
      </w:pPr>
      <w:r w:rsidRPr="00864E75">
        <w:t>l</w:t>
      </w:r>
      <w:r w:rsidR="008374F5" w:rsidRPr="00864E75">
        <w:t>ambda – defines the amount of shrinkage;</w:t>
      </w:r>
      <w:r w:rsidR="00381F7C" w:rsidRPr="00864E75">
        <w:t xml:space="preserve"> </w:t>
      </w:r>
      <w:r w:rsidR="00381F7C" w:rsidRPr="00864E75">
        <w:rPr>
          <w:rFonts w:eastAsia="Times New Roman"/>
          <w:color w:val="000000"/>
          <w:szCs w:val="24"/>
        </w:rPr>
        <w:t>alpha -</w:t>
      </w:r>
      <w:r w:rsidR="008374F5" w:rsidRPr="00864E75">
        <w:t xml:space="preserve"> </w:t>
      </w:r>
      <w:r w:rsidRPr="00864E75">
        <w:t>regularization parameter between ridge regression</w:t>
      </w:r>
      <w:r w:rsidR="00381F7C" w:rsidRPr="00864E75">
        <w:t xml:space="preserve"> (</w:t>
      </w:r>
      <w:r w:rsidR="00381F7C" w:rsidRPr="00864E75">
        <w:rPr>
          <w:rFonts w:eastAsia="Times New Roman"/>
          <w:color w:val="000000"/>
          <w:szCs w:val="24"/>
        </w:rPr>
        <w:t>alpha = 0</w:t>
      </w:r>
      <w:r w:rsidR="00381F7C" w:rsidRPr="00864E75">
        <w:t>)</w:t>
      </w:r>
      <w:r w:rsidRPr="00864E75">
        <w:t xml:space="preserve"> and lasso regression (</w:t>
      </w:r>
      <w:r w:rsidR="00381F7C" w:rsidRPr="00864E75">
        <w:rPr>
          <w:rFonts w:eastAsia="Times New Roman"/>
          <w:color w:val="000000"/>
          <w:szCs w:val="24"/>
        </w:rPr>
        <w:t>alpha = 1)</w:t>
      </w:r>
      <w:r w:rsidRPr="00864E75">
        <w:t xml:space="preserve">; </w:t>
      </w:r>
      <w:r w:rsidR="0006662D" w:rsidRPr="00864E75">
        <w:t xml:space="preserve">Ntree - the number of decision trees to be used in the model; learning rate - </w:t>
      </w:r>
      <w:r w:rsidR="003629B5" w:rsidRPr="00864E75">
        <w:t xml:space="preserve">determines the contribution of each tree on the final model; </w:t>
      </w:r>
      <w:r w:rsidR="003629B5" w:rsidRPr="00864E75">
        <w:rPr>
          <w:rFonts w:eastAsia="Times New Roman"/>
          <w:color w:val="000000"/>
          <w:szCs w:val="24"/>
        </w:rPr>
        <w:t>max tree depth - specifies the maximum depth to which each tree will be built; min samples - specifies the minimum number of observations for a leaf in order to split</w:t>
      </w:r>
      <w:r w:rsidR="00AD44FC" w:rsidRPr="00864E75">
        <w:rPr>
          <w:rFonts w:eastAsia="Times New Roman"/>
          <w:color w:val="000000"/>
          <w:szCs w:val="24"/>
        </w:rPr>
        <w:t>; mtries - specify the number of predictors to randomly select at each level; NLV – number of latent variables.</w:t>
      </w:r>
    </w:p>
    <w:p w14:paraId="6F8FBD1F" w14:textId="77777777" w:rsidR="00B33904" w:rsidRPr="00864E75" w:rsidRDefault="00B33904">
      <w:pPr>
        <w:spacing w:after="0" w:line="240" w:lineRule="auto"/>
        <w:ind w:firstLine="0"/>
        <w:jc w:val="left"/>
      </w:pPr>
      <w:r w:rsidRPr="00864E75">
        <w:br w:type="page"/>
      </w:r>
    </w:p>
    <w:p w14:paraId="250D470E" w14:textId="77777777" w:rsidR="00BB17D6" w:rsidRPr="00864E75" w:rsidRDefault="00BB17D6" w:rsidP="00BB17D6">
      <w:pPr>
        <w:spacing w:after="0" w:line="240" w:lineRule="auto"/>
        <w:ind w:firstLine="0"/>
        <w:jc w:val="left"/>
      </w:pPr>
      <w:bookmarkStart w:id="0" w:name="_GoBack"/>
      <w:r w:rsidRPr="00864E75">
        <w:rPr>
          <w:noProof/>
          <w:lang w:val="it-IT" w:eastAsia="it-IT"/>
        </w:rPr>
        <w:lastRenderedPageBreak/>
        <w:drawing>
          <wp:inline distT="0" distB="0" distL="0" distR="0" wp14:anchorId="02B8BD6C" wp14:editId="04479CDF">
            <wp:extent cx="6300000" cy="3959244"/>
            <wp:effectExtent l="0" t="0" r="571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82"/>
                    <a:stretch/>
                  </pic:blipFill>
                  <pic:spPr bwMode="auto">
                    <a:xfrm>
                      <a:off x="0" y="0"/>
                      <a:ext cx="6300000" cy="3959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096BAC2C" w14:textId="77777777" w:rsidR="00BB17D6" w:rsidRDefault="00BB17D6" w:rsidP="00BB17D6">
      <w:pPr>
        <w:ind w:firstLine="0"/>
      </w:pPr>
      <w:r w:rsidRPr="00864E75">
        <w:rPr>
          <w:b/>
        </w:rPr>
        <w:t>Supplementary Figure 1.</w:t>
      </w:r>
      <w:r w:rsidRPr="00864E75">
        <w:t xml:space="preserve"> Heatmap of the Pearson correlations matrix for of Fourier-transform infrared (FTIR) milk spectra in Holstein-Friesian (468 cows). A total of 1,060 wavelengths of FTIR spectra covering a region from 5,011 to 925 cm</w:t>
      </w:r>
      <w:r w:rsidRPr="00864E75">
        <w:rPr>
          <w:vertAlign w:val="superscript"/>
        </w:rPr>
        <w:t>−1</w:t>
      </w:r>
      <w:r w:rsidRPr="00864E75">
        <w:t xml:space="preserve"> was used.</w:t>
      </w:r>
    </w:p>
    <w:p w14:paraId="15E22653" w14:textId="77777777" w:rsidR="00FD13BB" w:rsidRDefault="00FD13BB" w:rsidP="00F25283">
      <w:pPr>
        <w:ind w:firstLine="0"/>
        <w:rPr>
          <w:szCs w:val="24"/>
        </w:rPr>
      </w:pPr>
    </w:p>
    <w:sectPr w:rsidR="00FD13BB" w:rsidSect="008258C6">
      <w:headerReference w:type="default" r:id="rId10"/>
      <w:footerReference w:type="defaul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A56189" w14:textId="77777777" w:rsidR="000D5048" w:rsidRDefault="000D5048" w:rsidP="001F2B34">
      <w:pPr>
        <w:spacing w:after="0" w:line="240" w:lineRule="auto"/>
      </w:pPr>
      <w:r>
        <w:separator/>
      </w:r>
    </w:p>
  </w:endnote>
  <w:endnote w:type="continuationSeparator" w:id="0">
    <w:p w14:paraId="27ED5D34" w14:textId="77777777" w:rsidR="000D5048" w:rsidRDefault="000D5048" w:rsidP="001F2B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04706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FE921B" w14:textId="6FFD86FD" w:rsidR="00FD71CE" w:rsidRDefault="00FD71CE">
        <w:pPr>
          <w:pStyle w:val="Pidipa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58C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0A55283" w14:textId="77777777" w:rsidR="00FD71CE" w:rsidRDefault="00FD71CE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C9AB1B" w14:textId="77777777" w:rsidR="000D5048" w:rsidRDefault="000D5048" w:rsidP="001F2B34">
      <w:pPr>
        <w:spacing w:after="0" w:line="240" w:lineRule="auto"/>
      </w:pPr>
      <w:r>
        <w:separator/>
      </w:r>
    </w:p>
  </w:footnote>
  <w:footnote w:type="continuationSeparator" w:id="0">
    <w:p w14:paraId="6D5C79D5" w14:textId="77777777" w:rsidR="000D5048" w:rsidRDefault="000D5048" w:rsidP="001F2B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A240F3" w14:textId="77777777" w:rsidR="00FD71CE" w:rsidRDefault="00FD71CE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9"/>
  <w:activeWritingStyle w:appName="MSWord" w:lang="en-US" w:vendorID="64" w:dllVersion="0" w:nlCheck="1" w:checkStyle="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MDE2sDQ0MjM3tjBW0lEKTi0uzszPAykwM64FAHk05gUtAAAA"/>
  </w:docVars>
  <w:rsids>
    <w:rsidRoot w:val="007E4B07"/>
    <w:rsid w:val="00000941"/>
    <w:rsid w:val="000029AC"/>
    <w:rsid w:val="00002A0B"/>
    <w:rsid w:val="00003E4C"/>
    <w:rsid w:val="000055AD"/>
    <w:rsid w:val="00005877"/>
    <w:rsid w:val="000068E8"/>
    <w:rsid w:val="000112CB"/>
    <w:rsid w:val="000138D2"/>
    <w:rsid w:val="00017F02"/>
    <w:rsid w:val="00022547"/>
    <w:rsid w:val="00023547"/>
    <w:rsid w:val="000239D0"/>
    <w:rsid w:val="000245F0"/>
    <w:rsid w:val="0002537C"/>
    <w:rsid w:val="00030F22"/>
    <w:rsid w:val="00031205"/>
    <w:rsid w:val="000315EF"/>
    <w:rsid w:val="00032750"/>
    <w:rsid w:val="0003575D"/>
    <w:rsid w:val="000358C6"/>
    <w:rsid w:val="00035A43"/>
    <w:rsid w:val="000362E8"/>
    <w:rsid w:val="00036746"/>
    <w:rsid w:val="0003789E"/>
    <w:rsid w:val="00045819"/>
    <w:rsid w:val="00045D3E"/>
    <w:rsid w:val="000465C7"/>
    <w:rsid w:val="000477F4"/>
    <w:rsid w:val="00047839"/>
    <w:rsid w:val="0005014B"/>
    <w:rsid w:val="000504B3"/>
    <w:rsid w:val="00050EC4"/>
    <w:rsid w:val="00052E8E"/>
    <w:rsid w:val="00053428"/>
    <w:rsid w:val="0005381E"/>
    <w:rsid w:val="0005446A"/>
    <w:rsid w:val="00056640"/>
    <w:rsid w:val="00057743"/>
    <w:rsid w:val="00062705"/>
    <w:rsid w:val="00063E8C"/>
    <w:rsid w:val="00065063"/>
    <w:rsid w:val="0006662D"/>
    <w:rsid w:val="00066E66"/>
    <w:rsid w:val="0006735C"/>
    <w:rsid w:val="00067959"/>
    <w:rsid w:val="00070C6F"/>
    <w:rsid w:val="00071406"/>
    <w:rsid w:val="000719E3"/>
    <w:rsid w:val="000737FB"/>
    <w:rsid w:val="00074328"/>
    <w:rsid w:val="00076515"/>
    <w:rsid w:val="00077002"/>
    <w:rsid w:val="00077AB9"/>
    <w:rsid w:val="00080495"/>
    <w:rsid w:val="00080B76"/>
    <w:rsid w:val="00082680"/>
    <w:rsid w:val="000845C0"/>
    <w:rsid w:val="00091582"/>
    <w:rsid w:val="00091AFD"/>
    <w:rsid w:val="00093836"/>
    <w:rsid w:val="00094150"/>
    <w:rsid w:val="00095267"/>
    <w:rsid w:val="00095E5C"/>
    <w:rsid w:val="000966F6"/>
    <w:rsid w:val="0009676C"/>
    <w:rsid w:val="0009686A"/>
    <w:rsid w:val="00096C9D"/>
    <w:rsid w:val="000974B0"/>
    <w:rsid w:val="000A127E"/>
    <w:rsid w:val="000A2DFE"/>
    <w:rsid w:val="000A34B1"/>
    <w:rsid w:val="000A6021"/>
    <w:rsid w:val="000B25A7"/>
    <w:rsid w:val="000B4602"/>
    <w:rsid w:val="000B65BF"/>
    <w:rsid w:val="000B6992"/>
    <w:rsid w:val="000C1193"/>
    <w:rsid w:val="000C182E"/>
    <w:rsid w:val="000C1D96"/>
    <w:rsid w:val="000C2616"/>
    <w:rsid w:val="000C5032"/>
    <w:rsid w:val="000C6CD2"/>
    <w:rsid w:val="000D08E7"/>
    <w:rsid w:val="000D1BC2"/>
    <w:rsid w:val="000D35DD"/>
    <w:rsid w:val="000D36E0"/>
    <w:rsid w:val="000D474A"/>
    <w:rsid w:val="000D5048"/>
    <w:rsid w:val="000D6ADD"/>
    <w:rsid w:val="000E0E80"/>
    <w:rsid w:val="000E24B0"/>
    <w:rsid w:val="000E26A3"/>
    <w:rsid w:val="000E2722"/>
    <w:rsid w:val="000E2C71"/>
    <w:rsid w:val="000E3494"/>
    <w:rsid w:val="000E37DD"/>
    <w:rsid w:val="000E3FBD"/>
    <w:rsid w:val="000E614A"/>
    <w:rsid w:val="000E6FCC"/>
    <w:rsid w:val="000E7BE3"/>
    <w:rsid w:val="000F1281"/>
    <w:rsid w:val="000F12FA"/>
    <w:rsid w:val="000F3B8D"/>
    <w:rsid w:val="000F44B8"/>
    <w:rsid w:val="00100C9B"/>
    <w:rsid w:val="00101923"/>
    <w:rsid w:val="00101934"/>
    <w:rsid w:val="0010285B"/>
    <w:rsid w:val="00102953"/>
    <w:rsid w:val="0010314A"/>
    <w:rsid w:val="00103852"/>
    <w:rsid w:val="001051CF"/>
    <w:rsid w:val="001054A9"/>
    <w:rsid w:val="001062CD"/>
    <w:rsid w:val="00106865"/>
    <w:rsid w:val="001069C6"/>
    <w:rsid w:val="00106F66"/>
    <w:rsid w:val="00111933"/>
    <w:rsid w:val="001119FD"/>
    <w:rsid w:val="001122B6"/>
    <w:rsid w:val="00114205"/>
    <w:rsid w:val="001150E2"/>
    <w:rsid w:val="00115927"/>
    <w:rsid w:val="00121511"/>
    <w:rsid w:val="00122403"/>
    <w:rsid w:val="001235BD"/>
    <w:rsid w:val="0012484F"/>
    <w:rsid w:val="001277AD"/>
    <w:rsid w:val="001277BE"/>
    <w:rsid w:val="00134A6B"/>
    <w:rsid w:val="00134B81"/>
    <w:rsid w:val="00136772"/>
    <w:rsid w:val="001368EB"/>
    <w:rsid w:val="001408DF"/>
    <w:rsid w:val="00140D07"/>
    <w:rsid w:val="00141B2A"/>
    <w:rsid w:val="00141D29"/>
    <w:rsid w:val="00143DBD"/>
    <w:rsid w:val="001440E7"/>
    <w:rsid w:val="00146460"/>
    <w:rsid w:val="001526B0"/>
    <w:rsid w:val="0015306B"/>
    <w:rsid w:val="00163536"/>
    <w:rsid w:val="00164B9B"/>
    <w:rsid w:val="001650A4"/>
    <w:rsid w:val="00165839"/>
    <w:rsid w:val="00165A7B"/>
    <w:rsid w:val="00165B4B"/>
    <w:rsid w:val="001714A3"/>
    <w:rsid w:val="00176BE5"/>
    <w:rsid w:val="00180DEF"/>
    <w:rsid w:val="00181A50"/>
    <w:rsid w:val="00183B86"/>
    <w:rsid w:val="001854EF"/>
    <w:rsid w:val="00185572"/>
    <w:rsid w:val="001855AE"/>
    <w:rsid w:val="0018573C"/>
    <w:rsid w:val="00185948"/>
    <w:rsid w:val="00187147"/>
    <w:rsid w:val="00187AAA"/>
    <w:rsid w:val="0019188E"/>
    <w:rsid w:val="001929D9"/>
    <w:rsid w:val="00192A82"/>
    <w:rsid w:val="001936D0"/>
    <w:rsid w:val="001940D4"/>
    <w:rsid w:val="001949D1"/>
    <w:rsid w:val="00195B13"/>
    <w:rsid w:val="00196486"/>
    <w:rsid w:val="00197A24"/>
    <w:rsid w:val="001A1C3F"/>
    <w:rsid w:val="001A1C98"/>
    <w:rsid w:val="001A61D6"/>
    <w:rsid w:val="001A64C6"/>
    <w:rsid w:val="001A73AD"/>
    <w:rsid w:val="001B1FE1"/>
    <w:rsid w:val="001B2A04"/>
    <w:rsid w:val="001B3041"/>
    <w:rsid w:val="001B53AE"/>
    <w:rsid w:val="001B63F6"/>
    <w:rsid w:val="001B6FBD"/>
    <w:rsid w:val="001B7116"/>
    <w:rsid w:val="001C157E"/>
    <w:rsid w:val="001C2762"/>
    <w:rsid w:val="001C39CC"/>
    <w:rsid w:val="001C437B"/>
    <w:rsid w:val="001C4A93"/>
    <w:rsid w:val="001C6161"/>
    <w:rsid w:val="001C6B13"/>
    <w:rsid w:val="001C7FDB"/>
    <w:rsid w:val="001D0273"/>
    <w:rsid w:val="001D0D9C"/>
    <w:rsid w:val="001D1C8B"/>
    <w:rsid w:val="001D638C"/>
    <w:rsid w:val="001D64D1"/>
    <w:rsid w:val="001E0523"/>
    <w:rsid w:val="001E06EE"/>
    <w:rsid w:val="001E3305"/>
    <w:rsid w:val="001E6226"/>
    <w:rsid w:val="001E69D8"/>
    <w:rsid w:val="001E7BE6"/>
    <w:rsid w:val="001F06A1"/>
    <w:rsid w:val="001F0A9A"/>
    <w:rsid w:val="001F2B34"/>
    <w:rsid w:val="001F4238"/>
    <w:rsid w:val="001F5D67"/>
    <w:rsid w:val="001F64BC"/>
    <w:rsid w:val="001F6B00"/>
    <w:rsid w:val="001F7BB6"/>
    <w:rsid w:val="002014F7"/>
    <w:rsid w:val="00201A89"/>
    <w:rsid w:val="00202067"/>
    <w:rsid w:val="00202543"/>
    <w:rsid w:val="002025A8"/>
    <w:rsid w:val="0020333E"/>
    <w:rsid w:val="00204894"/>
    <w:rsid w:val="0020500A"/>
    <w:rsid w:val="00205269"/>
    <w:rsid w:val="002073A8"/>
    <w:rsid w:val="00212A68"/>
    <w:rsid w:val="00212A71"/>
    <w:rsid w:val="00213928"/>
    <w:rsid w:val="0021450B"/>
    <w:rsid w:val="0021487E"/>
    <w:rsid w:val="00216149"/>
    <w:rsid w:val="00216AD2"/>
    <w:rsid w:val="002200FD"/>
    <w:rsid w:val="002204A1"/>
    <w:rsid w:val="002207FF"/>
    <w:rsid w:val="002208F0"/>
    <w:rsid w:val="00220F08"/>
    <w:rsid w:val="00221001"/>
    <w:rsid w:val="00221CB4"/>
    <w:rsid w:val="002221C3"/>
    <w:rsid w:val="00223278"/>
    <w:rsid w:val="002255CF"/>
    <w:rsid w:val="0022570E"/>
    <w:rsid w:val="002307D8"/>
    <w:rsid w:val="0023230C"/>
    <w:rsid w:val="002404A7"/>
    <w:rsid w:val="002408F5"/>
    <w:rsid w:val="002414C9"/>
    <w:rsid w:val="00243452"/>
    <w:rsid w:val="0024368A"/>
    <w:rsid w:val="002447BB"/>
    <w:rsid w:val="00244E57"/>
    <w:rsid w:val="00245442"/>
    <w:rsid w:val="00251545"/>
    <w:rsid w:val="00256782"/>
    <w:rsid w:val="00257CD9"/>
    <w:rsid w:val="0026035B"/>
    <w:rsid w:val="002609C9"/>
    <w:rsid w:val="002611AB"/>
    <w:rsid w:val="00261822"/>
    <w:rsid w:val="0026241D"/>
    <w:rsid w:val="00262D4A"/>
    <w:rsid w:val="00262D84"/>
    <w:rsid w:val="002655F3"/>
    <w:rsid w:val="00265ED9"/>
    <w:rsid w:val="00267F88"/>
    <w:rsid w:val="00270035"/>
    <w:rsid w:val="002709EC"/>
    <w:rsid w:val="00270F79"/>
    <w:rsid w:val="0027239B"/>
    <w:rsid w:val="00275721"/>
    <w:rsid w:val="00276C9C"/>
    <w:rsid w:val="00280179"/>
    <w:rsid w:val="002801A2"/>
    <w:rsid w:val="00281ADB"/>
    <w:rsid w:val="00282496"/>
    <w:rsid w:val="002825CB"/>
    <w:rsid w:val="002853B4"/>
    <w:rsid w:val="002868E4"/>
    <w:rsid w:val="00290F7A"/>
    <w:rsid w:val="002933E0"/>
    <w:rsid w:val="00293D5F"/>
    <w:rsid w:val="00294B66"/>
    <w:rsid w:val="00295665"/>
    <w:rsid w:val="0029591A"/>
    <w:rsid w:val="00297616"/>
    <w:rsid w:val="002A0AC1"/>
    <w:rsid w:val="002A0AD4"/>
    <w:rsid w:val="002A0C2F"/>
    <w:rsid w:val="002A108E"/>
    <w:rsid w:val="002A14DD"/>
    <w:rsid w:val="002A209D"/>
    <w:rsid w:val="002A4F31"/>
    <w:rsid w:val="002A537E"/>
    <w:rsid w:val="002A734E"/>
    <w:rsid w:val="002A7F87"/>
    <w:rsid w:val="002B0FEE"/>
    <w:rsid w:val="002B109A"/>
    <w:rsid w:val="002B1578"/>
    <w:rsid w:val="002B2CC6"/>
    <w:rsid w:val="002B3ABF"/>
    <w:rsid w:val="002B55CD"/>
    <w:rsid w:val="002B6F19"/>
    <w:rsid w:val="002C1117"/>
    <w:rsid w:val="002C1494"/>
    <w:rsid w:val="002C3E30"/>
    <w:rsid w:val="002C4E40"/>
    <w:rsid w:val="002C5D48"/>
    <w:rsid w:val="002C5E9B"/>
    <w:rsid w:val="002C7579"/>
    <w:rsid w:val="002D3758"/>
    <w:rsid w:val="002D4B8E"/>
    <w:rsid w:val="002D4FF0"/>
    <w:rsid w:val="002D5BAB"/>
    <w:rsid w:val="002D6752"/>
    <w:rsid w:val="002D7E39"/>
    <w:rsid w:val="002E1071"/>
    <w:rsid w:val="002E119E"/>
    <w:rsid w:val="002E178B"/>
    <w:rsid w:val="002E2A18"/>
    <w:rsid w:val="002E3E03"/>
    <w:rsid w:val="002E4F06"/>
    <w:rsid w:val="002E6BD6"/>
    <w:rsid w:val="002E6CE1"/>
    <w:rsid w:val="002E789A"/>
    <w:rsid w:val="002E78CA"/>
    <w:rsid w:val="002F0580"/>
    <w:rsid w:val="002F0BF3"/>
    <w:rsid w:val="002F1584"/>
    <w:rsid w:val="002F3BD1"/>
    <w:rsid w:val="002F442A"/>
    <w:rsid w:val="002F45DB"/>
    <w:rsid w:val="002F52EA"/>
    <w:rsid w:val="002F6987"/>
    <w:rsid w:val="00300542"/>
    <w:rsid w:val="00301877"/>
    <w:rsid w:val="00301AD0"/>
    <w:rsid w:val="00301E2F"/>
    <w:rsid w:val="0030270C"/>
    <w:rsid w:val="00302CF1"/>
    <w:rsid w:val="00303F64"/>
    <w:rsid w:val="00304226"/>
    <w:rsid w:val="0030476B"/>
    <w:rsid w:val="00304D10"/>
    <w:rsid w:val="00305E7B"/>
    <w:rsid w:val="00307230"/>
    <w:rsid w:val="00310BCC"/>
    <w:rsid w:val="00310E3C"/>
    <w:rsid w:val="0031196E"/>
    <w:rsid w:val="00311E02"/>
    <w:rsid w:val="0031228E"/>
    <w:rsid w:val="00312CF3"/>
    <w:rsid w:val="00312E0F"/>
    <w:rsid w:val="00313F2D"/>
    <w:rsid w:val="00314E88"/>
    <w:rsid w:val="00315ADA"/>
    <w:rsid w:val="00315F16"/>
    <w:rsid w:val="00316E08"/>
    <w:rsid w:val="00317E89"/>
    <w:rsid w:val="0032079C"/>
    <w:rsid w:val="00320E70"/>
    <w:rsid w:val="00321519"/>
    <w:rsid w:val="00322513"/>
    <w:rsid w:val="00322C5C"/>
    <w:rsid w:val="00323681"/>
    <w:rsid w:val="00324365"/>
    <w:rsid w:val="00324480"/>
    <w:rsid w:val="00324EA7"/>
    <w:rsid w:val="00325C4A"/>
    <w:rsid w:val="0032723F"/>
    <w:rsid w:val="00330A92"/>
    <w:rsid w:val="00332C93"/>
    <w:rsid w:val="003356FC"/>
    <w:rsid w:val="0033582A"/>
    <w:rsid w:val="0033671A"/>
    <w:rsid w:val="003372BD"/>
    <w:rsid w:val="0034257B"/>
    <w:rsid w:val="00344465"/>
    <w:rsid w:val="0034480B"/>
    <w:rsid w:val="00345136"/>
    <w:rsid w:val="00345885"/>
    <w:rsid w:val="00345C22"/>
    <w:rsid w:val="003465A0"/>
    <w:rsid w:val="00347254"/>
    <w:rsid w:val="003478C9"/>
    <w:rsid w:val="00353A60"/>
    <w:rsid w:val="003578F4"/>
    <w:rsid w:val="00361D92"/>
    <w:rsid w:val="003629B5"/>
    <w:rsid w:val="003659D2"/>
    <w:rsid w:val="00366B31"/>
    <w:rsid w:val="00367AFD"/>
    <w:rsid w:val="0037143A"/>
    <w:rsid w:val="00371815"/>
    <w:rsid w:val="0037309E"/>
    <w:rsid w:val="00375E46"/>
    <w:rsid w:val="00377CB7"/>
    <w:rsid w:val="00381F5D"/>
    <w:rsid w:val="00381F7C"/>
    <w:rsid w:val="003826CB"/>
    <w:rsid w:val="003830BC"/>
    <w:rsid w:val="003847E4"/>
    <w:rsid w:val="00385EB3"/>
    <w:rsid w:val="00386145"/>
    <w:rsid w:val="00387058"/>
    <w:rsid w:val="00387E69"/>
    <w:rsid w:val="00390C4B"/>
    <w:rsid w:val="00390C5A"/>
    <w:rsid w:val="003917DC"/>
    <w:rsid w:val="003919B3"/>
    <w:rsid w:val="00391D74"/>
    <w:rsid w:val="00392C15"/>
    <w:rsid w:val="00392C18"/>
    <w:rsid w:val="00392D11"/>
    <w:rsid w:val="00392E2F"/>
    <w:rsid w:val="00394D02"/>
    <w:rsid w:val="00396341"/>
    <w:rsid w:val="00397AC0"/>
    <w:rsid w:val="00397DA6"/>
    <w:rsid w:val="003A0103"/>
    <w:rsid w:val="003A1B7E"/>
    <w:rsid w:val="003A2873"/>
    <w:rsid w:val="003A48A8"/>
    <w:rsid w:val="003A5854"/>
    <w:rsid w:val="003A59BD"/>
    <w:rsid w:val="003A6132"/>
    <w:rsid w:val="003A7D75"/>
    <w:rsid w:val="003B3D27"/>
    <w:rsid w:val="003B5BCE"/>
    <w:rsid w:val="003B6B98"/>
    <w:rsid w:val="003B7317"/>
    <w:rsid w:val="003C0557"/>
    <w:rsid w:val="003C1500"/>
    <w:rsid w:val="003C20C5"/>
    <w:rsid w:val="003C2A5D"/>
    <w:rsid w:val="003C2DE0"/>
    <w:rsid w:val="003C30BF"/>
    <w:rsid w:val="003C3ECC"/>
    <w:rsid w:val="003C5815"/>
    <w:rsid w:val="003C592A"/>
    <w:rsid w:val="003C6540"/>
    <w:rsid w:val="003C6FDC"/>
    <w:rsid w:val="003D0E0D"/>
    <w:rsid w:val="003D15F9"/>
    <w:rsid w:val="003D1DBA"/>
    <w:rsid w:val="003D722A"/>
    <w:rsid w:val="003E1C93"/>
    <w:rsid w:val="003E2137"/>
    <w:rsid w:val="003E2EA1"/>
    <w:rsid w:val="003E3BDF"/>
    <w:rsid w:val="003E5888"/>
    <w:rsid w:val="003E5982"/>
    <w:rsid w:val="003F09B2"/>
    <w:rsid w:val="003F2379"/>
    <w:rsid w:val="003F3EBD"/>
    <w:rsid w:val="00401704"/>
    <w:rsid w:val="004025B8"/>
    <w:rsid w:val="004031F4"/>
    <w:rsid w:val="00403775"/>
    <w:rsid w:val="004038EE"/>
    <w:rsid w:val="00404F52"/>
    <w:rsid w:val="00411754"/>
    <w:rsid w:val="004120DA"/>
    <w:rsid w:val="0041214E"/>
    <w:rsid w:val="0041310A"/>
    <w:rsid w:val="00413730"/>
    <w:rsid w:val="00413FE2"/>
    <w:rsid w:val="004145FE"/>
    <w:rsid w:val="0042101C"/>
    <w:rsid w:val="00421B07"/>
    <w:rsid w:val="0042519C"/>
    <w:rsid w:val="004253F9"/>
    <w:rsid w:val="0042624F"/>
    <w:rsid w:val="004263C8"/>
    <w:rsid w:val="00430987"/>
    <w:rsid w:val="00431C8F"/>
    <w:rsid w:val="00431E87"/>
    <w:rsid w:val="00432864"/>
    <w:rsid w:val="00435873"/>
    <w:rsid w:val="00436805"/>
    <w:rsid w:val="00440200"/>
    <w:rsid w:val="00441B55"/>
    <w:rsid w:val="004427F9"/>
    <w:rsid w:val="00442B99"/>
    <w:rsid w:val="0044311C"/>
    <w:rsid w:val="004457B8"/>
    <w:rsid w:val="00446872"/>
    <w:rsid w:val="00447C9A"/>
    <w:rsid w:val="00447E90"/>
    <w:rsid w:val="0045104B"/>
    <w:rsid w:val="00451531"/>
    <w:rsid w:val="00451A00"/>
    <w:rsid w:val="00451F75"/>
    <w:rsid w:val="00452231"/>
    <w:rsid w:val="0045224A"/>
    <w:rsid w:val="00452BE4"/>
    <w:rsid w:val="00452D46"/>
    <w:rsid w:val="00452DE2"/>
    <w:rsid w:val="00453490"/>
    <w:rsid w:val="00456474"/>
    <w:rsid w:val="0046058D"/>
    <w:rsid w:val="00465F40"/>
    <w:rsid w:val="00466813"/>
    <w:rsid w:val="00467797"/>
    <w:rsid w:val="004679CA"/>
    <w:rsid w:val="00467BF2"/>
    <w:rsid w:val="00471548"/>
    <w:rsid w:val="004726C0"/>
    <w:rsid w:val="00474E8B"/>
    <w:rsid w:val="00475EC1"/>
    <w:rsid w:val="00476E99"/>
    <w:rsid w:val="00477382"/>
    <w:rsid w:val="00480327"/>
    <w:rsid w:val="00482335"/>
    <w:rsid w:val="00483118"/>
    <w:rsid w:val="00485387"/>
    <w:rsid w:val="00486246"/>
    <w:rsid w:val="00490BDC"/>
    <w:rsid w:val="00492271"/>
    <w:rsid w:val="0049275C"/>
    <w:rsid w:val="00494C70"/>
    <w:rsid w:val="00495061"/>
    <w:rsid w:val="00495725"/>
    <w:rsid w:val="00497D77"/>
    <w:rsid w:val="004A002B"/>
    <w:rsid w:val="004A29EC"/>
    <w:rsid w:val="004A3A78"/>
    <w:rsid w:val="004A404C"/>
    <w:rsid w:val="004A481D"/>
    <w:rsid w:val="004A53F7"/>
    <w:rsid w:val="004A5DF4"/>
    <w:rsid w:val="004A622F"/>
    <w:rsid w:val="004A6563"/>
    <w:rsid w:val="004A6A70"/>
    <w:rsid w:val="004A6C2F"/>
    <w:rsid w:val="004A7078"/>
    <w:rsid w:val="004B014F"/>
    <w:rsid w:val="004B0B99"/>
    <w:rsid w:val="004B35F3"/>
    <w:rsid w:val="004B51EC"/>
    <w:rsid w:val="004B59F0"/>
    <w:rsid w:val="004B7E6B"/>
    <w:rsid w:val="004C0907"/>
    <w:rsid w:val="004C0B50"/>
    <w:rsid w:val="004C36B0"/>
    <w:rsid w:val="004C36E5"/>
    <w:rsid w:val="004C3C40"/>
    <w:rsid w:val="004C415A"/>
    <w:rsid w:val="004C41AC"/>
    <w:rsid w:val="004C61CA"/>
    <w:rsid w:val="004C74C3"/>
    <w:rsid w:val="004D0D42"/>
    <w:rsid w:val="004D0FFD"/>
    <w:rsid w:val="004D1043"/>
    <w:rsid w:val="004D18F5"/>
    <w:rsid w:val="004D2B18"/>
    <w:rsid w:val="004D3225"/>
    <w:rsid w:val="004D4539"/>
    <w:rsid w:val="004D5A6C"/>
    <w:rsid w:val="004D5A6D"/>
    <w:rsid w:val="004D798F"/>
    <w:rsid w:val="004E17BC"/>
    <w:rsid w:val="004E18D3"/>
    <w:rsid w:val="004E1CDB"/>
    <w:rsid w:val="004E4027"/>
    <w:rsid w:val="004E73C7"/>
    <w:rsid w:val="004E7D59"/>
    <w:rsid w:val="004F01F7"/>
    <w:rsid w:val="004F12FF"/>
    <w:rsid w:val="004F1669"/>
    <w:rsid w:val="004F1754"/>
    <w:rsid w:val="004F17BB"/>
    <w:rsid w:val="004F24A1"/>
    <w:rsid w:val="004F2FF7"/>
    <w:rsid w:val="004F3DA1"/>
    <w:rsid w:val="004F41D8"/>
    <w:rsid w:val="004F4E7F"/>
    <w:rsid w:val="004F67A7"/>
    <w:rsid w:val="004F6EB3"/>
    <w:rsid w:val="00501E93"/>
    <w:rsid w:val="00503152"/>
    <w:rsid w:val="005053A5"/>
    <w:rsid w:val="00505AD7"/>
    <w:rsid w:val="00506E5B"/>
    <w:rsid w:val="0051153C"/>
    <w:rsid w:val="005138CC"/>
    <w:rsid w:val="00513BF1"/>
    <w:rsid w:val="005145FE"/>
    <w:rsid w:val="00516219"/>
    <w:rsid w:val="00516942"/>
    <w:rsid w:val="00516C65"/>
    <w:rsid w:val="00516F90"/>
    <w:rsid w:val="00516FBA"/>
    <w:rsid w:val="00517856"/>
    <w:rsid w:val="00517E79"/>
    <w:rsid w:val="00521260"/>
    <w:rsid w:val="0052583D"/>
    <w:rsid w:val="00525B51"/>
    <w:rsid w:val="0052766E"/>
    <w:rsid w:val="005278D5"/>
    <w:rsid w:val="005307CF"/>
    <w:rsid w:val="00530AFE"/>
    <w:rsid w:val="0053138B"/>
    <w:rsid w:val="0053225A"/>
    <w:rsid w:val="0053512A"/>
    <w:rsid w:val="005351B6"/>
    <w:rsid w:val="0053728B"/>
    <w:rsid w:val="005406B0"/>
    <w:rsid w:val="00540A54"/>
    <w:rsid w:val="005438AC"/>
    <w:rsid w:val="005448D0"/>
    <w:rsid w:val="00544D4B"/>
    <w:rsid w:val="00550D05"/>
    <w:rsid w:val="005517E0"/>
    <w:rsid w:val="005519FC"/>
    <w:rsid w:val="005529F3"/>
    <w:rsid w:val="00554DB4"/>
    <w:rsid w:val="005558FC"/>
    <w:rsid w:val="005558FE"/>
    <w:rsid w:val="00557987"/>
    <w:rsid w:val="00557A78"/>
    <w:rsid w:val="005616F8"/>
    <w:rsid w:val="00561AA0"/>
    <w:rsid w:val="00564F3A"/>
    <w:rsid w:val="00564F5E"/>
    <w:rsid w:val="00564F83"/>
    <w:rsid w:val="00565F96"/>
    <w:rsid w:val="00566804"/>
    <w:rsid w:val="0057051A"/>
    <w:rsid w:val="005707A4"/>
    <w:rsid w:val="00571D40"/>
    <w:rsid w:val="00573167"/>
    <w:rsid w:val="005746CA"/>
    <w:rsid w:val="00576DBC"/>
    <w:rsid w:val="00577129"/>
    <w:rsid w:val="00577AA0"/>
    <w:rsid w:val="005825DE"/>
    <w:rsid w:val="00584E24"/>
    <w:rsid w:val="005858AD"/>
    <w:rsid w:val="00585B4A"/>
    <w:rsid w:val="005863B7"/>
    <w:rsid w:val="005906A4"/>
    <w:rsid w:val="00591A2C"/>
    <w:rsid w:val="00593B29"/>
    <w:rsid w:val="00597642"/>
    <w:rsid w:val="00597B16"/>
    <w:rsid w:val="005A0773"/>
    <w:rsid w:val="005A2549"/>
    <w:rsid w:val="005A35FC"/>
    <w:rsid w:val="005A3896"/>
    <w:rsid w:val="005A7685"/>
    <w:rsid w:val="005A7769"/>
    <w:rsid w:val="005A7A26"/>
    <w:rsid w:val="005B0517"/>
    <w:rsid w:val="005B0C36"/>
    <w:rsid w:val="005B0E65"/>
    <w:rsid w:val="005B1329"/>
    <w:rsid w:val="005B1A10"/>
    <w:rsid w:val="005B2A58"/>
    <w:rsid w:val="005B6B8A"/>
    <w:rsid w:val="005B701B"/>
    <w:rsid w:val="005B740F"/>
    <w:rsid w:val="005B7DD5"/>
    <w:rsid w:val="005C5F5E"/>
    <w:rsid w:val="005D1E64"/>
    <w:rsid w:val="005D2EFE"/>
    <w:rsid w:val="005D42CE"/>
    <w:rsid w:val="005D47BD"/>
    <w:rsid w:val="005D6C62"/>
    <w:rsid w:val="005E00F7"/>
    <w:rsid w:val="005E1788"/>
    <w:rsid w:val="005E2B6D"/>
    <w:rsid w:val="005E3D1A"/>
    <w:rsid w:val="005E56B3"/>
    <w:rsid w:val="005E6435"/>
    <w:rsid w:val="005E68BF"/>
    <w:rsid w:val="005F1B9F"/>
    <w:rsid w:val="005F1CB9"/>
    <w:rsid w:val="005F2876"/>
    <w:rsid w:val="005F3BB7"/>
    <w:rsid w:val="005F4DB1"/>
    <w:rsid w:val="005F655A"/>
    <w:rsid w:val="005F701A"/>
    <w:rsid w:val="00600799"/>
    <w:rsid w:val="00601875"/>
    <w:rsid w:val="00602CB1"/>
    <w:rsid w:val="00604102"/>
    <w:rsid w:val="0060467E"/>
    <w:rsid w:val="0060568F"/>
    <w:rsid w:val="00607EF3"/>
    <w:rsid w:val="006101E3"/>
    <w:rsid w:val="0061145A"/>
    <w:rsid w:val="0061289C"/>
    <w:rsid w:val="006129EF"/>
    <w:rsid w:val="00613E37"/>
    <w:rsid w:val="0061501F"/>
    <w:rsid w:val="00615AA0"/>
    <w:rsid w:val="00615FAA"/>
    <w:rsid w:val="00617152"/>
    <w:rsid w:val="006176EE"/>
    <w:rsid w:val="00620DCF"/>
    <w:rsid w:val="006213C7"/>
    <w:rsid w:val="00621F05"/>
    <w:rsid w:val="006231E6"/>
    <w:rsid w:val="006234DA"/>
    <w:rsid w:val="00624A1A"/>
    <w:rsid w:val="0063094B"/>
    <w:rsid w:val="00633990"/>
    <w:rsid w:val="00633A0F"/>
    <w:rsid w:val="00636C81"/>
    <w:rsid w:val="006408F7"/>
    <w:rsid w:val="00640EDB"/>
    <w:rsid w:val="00641B6C"/>
    <w:rsid w:val="00641D52"/>
    <w:rsid w:val="0064305A"/>
    <w:rsid w:val="00643270"/>
    <w:rsid w:val="00644055"/>
    <w:rsid w:val="00646297"/>
    <w:rsid w:val="00651309"/>
    <w:rsid w:val="00653E43"/>
    <w:rsid w:val="00656092"/>
    <w:rsid w:val="00656115"/>
    <w:rsid w:val="006617A2"/>
    <w:rsid w:val="0066195C"/>
    <w:rsid w:val="00662111"/>
    <w:rsid w:val="00662909"/>
    <w:rsid w:val="006643F7"/>
    <w:rsid w:val="0066592E"/>
    <w:rsid w:val="00666FBD"/>
    <w:rsid w:val="0066709F"/>
    <w:rsid w:val="00667743"/>
    <w:rsid w:val="00667749"/>
    <w:rsid w:val="006701B0"/>
    <w:rsid w:val="00670957"/>
    <w:rsid w:val="006724D2"/>
    <w:rsid w:val="00672563"/>
    <w:rsid w:val="00673485"/>
    <w:rsid w:val="006753C3"/>
    <w:rsid w:val="00676F81"/>
    <w:rsid w:val="0067711A"/>
    <w:rsid w:val="006802F2"/>
    <w:rsid w:val="0068130B"/>
    <w:rsid w:val="00682358"/>
    <w:rsid w:val="00684A50"/>
    <w:rsid w:val="006863FA"/>
    <w:rsid w:val="00686B56"/>
    <w:rsid w:val="0068794C"/>
    <w:rsid w:val="00687B79"/>
    <w:rsid w:val="00690177"/>
    <w:rsid w:val="00691741"/>
    <w:rsid w:val="00691856"/>
    <w:rsid w:val="00694024"/>
    <w:rsid w:val="00696002"/>
    <w:rsid w:val="006973EA"/>
    <w:rsid w:val="00697700"/>
    <w:rsid w:val="00697839"/>
    <w:rsid w:val="006978F7"/>
    <w:rsid w:val="006A0418"/>
    <w:rsid w:val="006A0B3B"/>
    <w:rsid w:val="006A222E"/>
    <w:rsid w:val="006B0122"/>
    <w:rsid w:val="006B01FD"/>
    <w:rsid w:val="006B05DE"/>
    <w:rsid w:val="006B0AAB"/>
    <w:rsid w:val="006B0E2A"/>
    <w:rsid w:val="006B3014"/>
    <w:rsid w:val="006B3B73"/>
    <w:rsid w:val="006B3C36"/>
    <w:rsid w:val="006B4A56"/>
    <w:rsid w:val="006B51B9"/>
    <w:rsid w:val="006C0D5A"/>
    <w:rsid w:val="006C0DC2"/>
    <w:rsid w:val="006C23BE"/>
    <w:rsid w:val="006C354B"/>
    <w:rsid w:val="006C3A9E"/>
    <w:rsid w:val="006C4351"/>
    <w:rsid w:val="006C5B54"/>
    <w:rsid w:val="006C7347"/>
    <w:rsid w:val="006D0B92"/>
    <w:rsid w:val="006D16CD"/>
    <w:rsid w:val="006D1EA6"/>
    <w:rsid w:val="006D215B"/>
    <w:rsid w:val="006D256D"/>
    <w:rsid w:val="006D32F6"/>
    <w:rsid w:val="006D3C61"/>
    <w:rsid w:val="006D67F9"/>
    <w:rsid w:val="006D6A85"/>
    <w:rsid w:val="006D74C6"/>
    <w:rsid w:val="006D7FE1"/>
    <w:rsid w:val="006E01DB"/>
    <w:rsid w:val="006E1CD4"/>
    <w:rsid w:val="006E3838"/>
    <w:rsid w:val="006E4D99"/>
    <w:rsid w:val="006E60AE"/>
    <w:rsid w:val="006F281F"/>
    <w:rsid w:val="006F3B89"/>
    <w:rsid w:val="006F457F"/>
    <w:rsid w:val="006F4745"/>
    <w:rsid w:val="006F6FE4"/>
    <w:rsid w:val="007009B1"/>
    <w:rsid w:val="007024E0"/>
    <w:rsid w:val="007027B1"/>
    <w:rsid w:val="007032C6"/>
    <w:rsid w:val="00707A90"/>
    <w:rsid w:val="0071139A"/>
    <w:rsid w:val="00712D97"/>
    <w:rsid w:val="007130A3"/>
    <w:rsid w:val="0071396F"/>
    <w:rsid w:val="007148F3"/>
    <w:rsid w:val="00714D7F"/>
    <w:rsid w:val="0071545D"/>
    <w:rsid w:val="00716B38"/>
    <w:rsid w:val="0071751E"/>
    <w:rsid w:val="00717E50"/>
    <w:rsid w:val="007219C6"/>
    <w:rsid w:val="00722216"/>
    <w:rsid w:val="00724BC2"/>
    <w:rsid w:val="00726176"/>
    <w:rsid w:val="00727042"/>
    <w:rsid w:val="0073043B"/>
    <w:rsid w:val="0073104D"/>
    <w:rsid w:val="0073151B"/>
    <w:rsid w:val="00732F83"/>
    <w:rsid w:val="007330D8"/>
    <w:rsid w:val="0073374B"/>
    <w:rsid w:val="00733AF3"/>
    <w:rsid w:val="0073522C"/>
    <w:rsid w:val="0074017B"/>
    <w:rsid w:val="0074091C"/>
    <w:rsid w:val="0074135F"/>
    <w:rsid w:val="007413B8"/>
    <w:rsid w:val="007414E3"/>
    <w:rsid w:val="0074325B"/>
    <w:rsid w:val="00743E96"/>
    <w:rsid w:val="00744FA3"/>
    <w:rsid w:val="0074565A"/>
    <w:rsid w:val="00746DB7"/>
    <w:rsid w:val="00746EC3"/>
    <w:rsid w:val="007514ED"/>
    <w:rsid w:val="007518D4"/>
    <w:rsid w:val="00752931"/>
    <w:rsid w:val="00754461"/>
    <w:rsid w:val="00755495"/>
    <w:rsid w:val="00756186"/>
    <w:rsid w:val="00762937"/>
    <w:rsid w:val="00762E6F"/>
    <w:rsid w:val="00763A85"/>
    <w:rsid w:val="007644C8"/>
    <w:rsid w:val="007673CD"/>
    <w:rsid w:val="00770892"/>
    <w:rsid w:val="0077211F"/>
    <w:rsid w:val="0077512E"/>
    <w:rsid w:val="00776152"/>
    <w:rsid w:val="007774A1"/>
    <w:rsid w:val="007827DA"/>
    <w:rsid w:val="00783128"/>
    <w:rsid w:val="00783292"/>
    <w:rsid w:val="00785660"/>
    <w:rsid w:val="00785762"/>
    <w:rsid w:val="00785F8E"/>
    <w:rsid w:val="00786A5A"/>
    <w:rsid w:val="00787E60"/>
    <w:rsid w:val="00790F35"/>
    <w:rsid w:val="0079245D"/>
    <w:rsid w:val="00792F5F"/>
    <w:rsid w:val="00793CDD"/>
    <w:rsid w:val="007941A5"/>
    <w:rsid w:val="007A1A83"/>
    <w:rsid w:val="007A2695"/>
    <w:rsid w:val="007A4261"/>
    <w:rsid w:val="007A512C"/>
    <w:rsid w:val="007A6AFC"/>
    <w:rsid w:val="007A7865"/>
    <w:rsid w:val="007B7240"/>
    <w:rsid w:val="007C0804"/>
    <w:rsid w:val="007C08F7"/>
    <w:rsid w:val="007C11E1"/>
    <w:rsid w:val="007C1880"/>
    <w:rsid w:val="007C19AC"/>
    <w:rsid w:val="007C252D"/>
    <w:rsid w:val="007C380E"/>
    <w:rsid w:val="007C3B73"/>
    <w:rsid w:val="007C40B4"/>
    <w:rsid w:val="007C5001"/>
    <w:rsid w:val="007C54FC"/>
    <w:rsid w:val="007C77DF"/>
    <w:rsid w:val="007D061C"/>
    <w:rsid w:val="007D1057"/>
    <w:rsid w:val="007D1E96"/>
    <w:rsid w:val="007D3ACA"/>
    <w:rsid w:val="007D54ED"/>
    <w:rsid w:val="007D595E"/>
    <w:rsid w:val="007D7D03"/>
    <w:rsid w:val="007E01F9"/>
    <w:rsid w:val="007E033A"/>
    <w:rsid w:val="007E0BD7"/>
    <w:rsid w:val="007E1A96"/>
    <w:rsid w:val="007E1AB3"/>
    <w:rsid w:val="007E32CE"/>
    <w:rsid w:val="007E3F7E"/>
    <w:rsid w:val="007E4B07"/>
    <w:rsid w:val="007E4C3B"/>
    <w:rsid w:val="007E6B07"/>
    <w:rsid w:val="007E7E4A"/>
    <w:rsid w:val="007F02F1"/>
    <w:rsid w:val="007F2E70"/>
    <w:rsid w:val="007F4185"/>
    <w:rsid w:val="007F42FE"/>
    <w:rsid w:val="007F4826"/>
    <w:rsid w:val="007F4AFA"/>
    <w:rsid w:val="0080348F"/>
    <w:rsid w:val="0080476A"/>
    <w:rsid w:val="00804A9B"/>
    <w:rsid w:val="008054AE"/>
    <w:rsid w:val="00805BC2"/>
    <w:rsid w:val="008060CD"/>
    <w:rsid w:val="00807CB4"/>
    <w:rsid w:val="00811ECB"/>
    <w:rsid w:val="00812E60"/>
    <w:rsid w:val="00817DD6"/>
    <w:rsid w:val="0082127D"/>
    <w:rsid w:val="00821339"/>
    <w:rsid w:val="00821374"/>
    <w:rsid w:val="008233B4"/>
    <w:rsid w:val="00824D2E"/>
    <w:rsid w:val="008258C6"/>
    <w:rsid w:val="00826E34"/>
    <w:rsid w:val="00827435"/>
    <w:rsid w:val="008301F5"/>
    <w:rsid w:val="008304B1"/>
    <w:rsid w:val="008334EE"/>
    <w:rsid w:val="008344C3"/>
    <w:rsid w:val="00834661"/>
    <w:rsid w:val="00834EB9"/>
    <w:rsid w:val="008374F5"/>
    <w:rsid w:val="00837939"/>
    <w:rsid w:val="00840C33"/>
    <w:rsid w:val="0084126B"/>
    <w:rsid w:val="00843474"/>
    <w:rsid w:val="008440D7"/>
    <w:rsid w:val="00844DA9"/>
    <w:rsid w:val="00844DD8"/>
    <w:rsid w:val="00845616"/>
    <w:rsid w:val="008459B6"/>
    <w:rsid w:val="00845FF1"/>
    <w:rsid w:val="00847C45"/>
    <w:rsid w:val="00850028"/>
    <w:rsid w:val="0085233C"/>
    <w:rsid w:val="00853814"/>
    <w:rsid w:val="00854115"/>
    <w:rsid w:val="0085447A"/>
    <w:rsid w:val="008548BF"/>
    <w:rsid w:val="00857F0B"/>
    <w:rsid w:val="00857FAE"/>
    <w:rsid w:val="008603F5"/>
    <w:rsid w:val="00860C13"/>
    <w:rsid w:val="008620C3"/>
    <w:rsid w:val="00863658"/>
    <w:rsid w:val="008639F1"/>
    <w:rsid w:val="00864E75"/>
    <w:rsid w:val="00866ABB"/>
    <w:rsid w:val="00870C1B"/>
    <w:rsid w:val="00871A8F"/>
    <w:rsid w:val="00871E2B"/>
    <w:rsid w:val="00872817"/>
    <w:rsid w:val="0087345E"/>
    <w:rsid w:val="00881BA2"/>
    <w:rsid w:val="008829C6"/>
    <w:rsid w:val="00882A71"/>
    <w:rsid w:val="00882AD6"/>
    <w:rsid w:val="00884C7A"/>
    <w:rsid w:val="00884F40"/>
    <w:rsid w:val="00891733"/>
    <w:rsid w:val="0089331A"/>
    <w:rsid w:val="00893424"/>
    <w:rsid w:val="00893862"/>
    <w:rsid w:val="00893CC4"/>
    <w:rsid w:val="0089430B"/>
    <w:rsid w:val="008953AD"/>
    <w:rsid w:val="00895D83"/>
    <w:rsid w:val="008A0F5A"/>
    <w:rsid w:val="008A6193"/>
    <w:rsid w:val="008A68AD"/>
    <w:rsid w:val="008A6A0A"/>
    <w:rsid w:val="008A6B49"/>
    <w:rsid w:val="008A7A25"/>
    <w:rsid w:val="008B0753"/>
    <w:rsid w:val="008B0FDA"/>
    <w:rsid w:val="008B1416"/>
    <w:rsid w:val="008B1D51"/>
    <w:rsid w:val="008B3414"/>
    <w:rsid w:val="008B49E0"/>
    <w:rsid w:val="008B6330"/>
    <w:rsid w:val="008B7AC7"/>
    <w:rsid w:val="008B7C07"/>
    <w:rsid w:val="008C50FD"/>
    <w:rsid w:val="008C54A6"/>
    <w:rsid w:val="008C5C15"/>
    <w:rsid w:val="008C619A"/>
    <w:rsid w:val="008C6A8E"/>
    <w:rsid w:val="008C6B4E"/>
    <w:rsid w:val="008D1842"/>
    <w:rsid w:val="008D44A7"/>
    <w:rsid w:val="008D4A9F"/>
    <w:rsid w:val="008D4BF4"/>
    <w:rsid w:val="008D5798"/>
    <w:rsid w:val="008D7119"/>
    <w:rsid w:val="008E35CF"/>
    <w:rsid w:val="008E3B94"/>
    <w:rsid w:val="008E57A6"/>
    <w:rsid w:val="008E7663"/>
    <w:rsid w:val="008F15CA"/>
    <w:rsid w:val="008F1F61"/>
    <w:rsid w:val="008F2CC4"/>
    <w:rsid w:val="008F43F8"/>
    <w:rsid w:val="008F47E7"/>
    <w:rsid w:val="008F5E8C"/>
    <w:rsid w:val="008F7DCC"/>
    <w:rsid w:val="009001EA"/>
    <w:rsid w:val="009030E8"/>
    <w:rsid w:val="00904D8D"/>
    <w:rsid w:val="0090555D"/>
    <w:rsid w:val="00905A21"/>
    <w:rsid w:val="00910CA0"/>
    <w:rsid w:val="00912CBB"/>
    <w:rsid w:val="00915395"/>
    <w:rsid w:val="00915FC7"/>
    <w:rsid w:val="00916918"/>
    <w:rsid w:val="00916ADE"/>
    <w:rsid w:val="0092008A"/>
    <w:rsid w:val="00920653"/>
    <w:rsid w:val="00920B49"/>
    <w:rsid w:val="00920CAC"/>
    <w:rsid w:val="00921256"/>
    <w:rsid w:val="00921CFB"/>
    <w:rsid w:val="009220D7"/>
    <w:rsid w:val="00923D71"/>
    <w:rsid w:val="0092754C"/>
    <w:rsid w:val="00930506"/>
    <w:rsid w:val="0093088F"/>
    <w:rsid w:val="00930FFD"/>
    <w:rsid w:val="00931076"/>
    <w:rsid w:val="009311BD"/>
    <w:rsid w:val="00933198"/>
    <w:rsid w:val="009347CF"/>
    <w:rsid w:val="009353E1"/>
    <w:rsid w:val="00935B2A"/>
    <w:rsid w:val="00936E97"/>
    <w:rsid w:val="009404B7"/>
    <w:rsid w:val="009436F3"/>
    <w:rsid w:val="009448B2"/>
    <w:rsid w:val="00944F65"/>
    <w:rsid w:val="0094589C"/>
    <w:rsid w:val="00947A12"/>
    <w:rsid w:val="00947C4A"/>
    <w:rsid w:val="00947E90"/>
    <w:rsid w:val="00951FDC"/>
    <w:rsid w:val="0095338C"/>
    <w:rsid w:val="00953E49"/>
    <w:rsid w:val="00954F94"/>
    <w:rsid w:val="00955B32"/>
    <w:rsid w:val="009560B6"/>
    <w:rsid w:val="009630E8"/>
    <w:rsid w:val="009635A5"/>
    <w:rsid w:val="00964051"/>
    <w:rsid w:val="00964518"/>
    <w:rsid w:val="00964C00"/>
    <w:rsid w:val="0096544C"/>
    <w:rsid w:val="00965FEA"/>
    <w:rsid w:val="009660CF"/>
    <w:rsid w:val="009711E0"/>
    <w:rsid w:val="00971288"/>
    <w:rsid w:val="0097455C"/>
    <w:rsid w:val="00974DE5"/>
    <w:rsid w:val="00975086"/>
    <w:rsid w:val="00975415"/>
    <w:rsid w:val="0097546F"/>
    <w:rsid w:val="00976C37"/>
    <w:rsid w:val="00977CF2"/>
    <w:rsid w:val="00980058"/>
    <w:rsid w:val="009815FC"/>
    <w:rsid w:val="009837E2"/>
    <w:rsid w:val="009843B6"/>
    <w:rsid w:val="009875FC"/>
    <w:rsid w:val="00990CCC"/>
    <w:rsid w:val="0099114E"/>
    <w:rsid w:val="00992342"/>
    <w:rsid w:val="00992540"/>
    <w:rsid w:val="0099640B"/>
    <w:rsid w:val="00996E7A"/>
    <w:rsid w:val="00997956"/>
    <w:rsid w:val="009A0571"/>
    <w:rsid w:val="009A26B1"/>
    <w:rsid w:val="009A544C"/>
    <w:rsid w:val="009A547D"/>
    <w:rsid w:val="009A5E71"/>
    <w:rsid w:val="009A65BC"/>
    <w:rsid w:val="009B0414"/>
    <w:rsid w:val="009B068D"/>
    <w:rsid w:val="009B0932"/>
    <w:rsid w:val="009B40FC"/>
    <w:rsid w:val="009B6250"/>
    <w:rsid w:val="009B6637"/>
    <w:rsid w:val="009B6853"/>
    <w:rsid w:val="009B6B53"/>
    <w:rsid w:val="009B77BD"/>
    <w:rsid w:val="009B7F8A"/>
    <w:rsid w:val="009C335D"/>
    <w:rsid w:val="009C3688"/>
    <w:rsid w:val="009C3B94"/>
    <w:rsid w:val="009C43E0"/>
    <w:rsid w:val="009D1112"/>
    <w:rsid w:val="009D1622"/>
    <w:rsid w:val="009D3E7F"/>
    <w:rsid w:val="009D50B2"/>
    <w:rsid w:val="009D5236"/>
    <w:rsid w:val="009D7CFB"/>
    <w:rsid w:val="009E1355"/>
    <w:rsid w:val="009E5681"/>
    <w:rsid w:val="009E61D8"/>
    <w:rsid w:val="009E7E8F"/>
    <w:rsid w:val="009F09B6"/>
    <w:rsid w:val="009F1657"/>
    <w:rsid w:val="009F2937"/>
    <w:rsid w:val="009F35C4"/>
    <w:rsid w:val="009F4087"/>
    <w:rsid w:val="009F431B"/>
    <w:rsid w:val="009F4E42"/>
    <w:rsid w:val="009F7291"/>
    <w:rsid w:val="00A00452"/>
    <w:rsid w:val="00A00BD1"/>
    <w:rsid w:val="00A03008"/>
    <w:rsid w:val="00A0413D"/>
    <w:rsid w:val="00A053AB"/>
    <w:rsid w:val="00A06C35"/>
    <w:rsid w:val="00A07FD4"/>
    <w:rsid w:val="00A101F1"/>
    <w:rsid w:val="00A1065B"/>
    <w:rsid w:val="00A1099A"/>
    <w:rsid w:val="00A124A5"/>
    <w:rsid w:val="00A127A0"/>
    <w:rsid w:val="00A12DEC"/>
    <w:rsid w:val="00A15890"/>
    <w:rsid w:val="00A15975"/>
    <w:rsid w:val="00A15CAE"/>
    <w:rsid w:val="00A22747"/>
    <w:rsid w:val="00A245F9"/>
    <w:rsid w:val="00A24E83"/>
    <w:rsid w:val="00A24F66"/>
    <w:rsid w:val="00A263B3"/>
    <w:rsid w:val="00A26D4C"/>
    <w:rsid w:val="00A26EAC"/>
    <w:rsid w:val="00A3118B"/>
    <w:rsid w:val="00A328F5"/>
    <w:rsid w:val="00A35303"/>
    <w:rsid w:val="00A414A5"/>
    <w:rsid w:val="00A42F4D"/>
    <w:rsid w:val="00A440F3"/>
    <w:rsid w:val="00A44ADA"/>
    <w:rsid w:val="00A44B63"/>
    <w:rsid w:val="00A459F7"/>
    <w:rsid w:val="00A46DD3"/>
    <w:rsid w:val="00A47B63"/>
    <w:rsid w:val="00A47F6B"/>
    <w:rsid w:val="00A51495"/>
    <w:rsid w:val="00A515B8"/>
    <w:rsid w:val="00A51D86"/>
    <w:rsid w:val="00A52B6B"/>
    <w:rsid w:val="00A52CCE"/>
    <w:rsid w:val="00A56FE1"/>
    <w:rsid w:val="00A57FF1"/>
    <w:rsid w:val="00A60806"/>
    <w:rsid w:val="00A64300"/>
    <w:rsid w:val="00A65832"/>
    <w:rsid w:val="00A67C07"/>
    <w:rsid w:val="00A7055E"/>
    <w:rsid w:val="00A70E51"/>
    <w:rsid w:val="00A72773"/>
    <w:rsid w:val="00A730C3"/>
    <w:rsid w:val="00A73146"/>
    <w:rsid w:val="00A73487"/>
    <w:rsid w:val="00A75184"/>
    <w:rsid w:val="00A764F3"/>
    <w:rsid w:val="00A767E5"/>
    <w:rsid w:val="00A80838"/>
    <w:rsid w:val="00A813E9"/>
    <w:rsid w:val="00A8282E"/>
    <w:rsid w:val="00A837AA"/>
    <w:rsid w:val="00A84D19"/>
    <w:rsid w:val="00A84DCC"/>
    <w:rsid w:val="00A858E9"/>
    <w:rsid w:val="00A85907"/>
    <w:rsid w:val="00A85DFC"/>
    <w:rsid w:val="00A87BAE"/>
    <w:rsid w:val="00A9142C"/>
    <w:rsid w:val="00A914A6"/>
    <w:rsid w:val="00A9273E"/>
    <w:rsid w:val="00A942C5"/>
    <w:rsid w:val="00A95420"/>
    <w:rsid w:val="00A954CC"/>
    <w:rsid w:val="00AA1EE3"/>
    <w:rsid w:val="00AA5270"/>
    <w:rsid w:val="00AA695C"/>
    <w:rsid w:val="00AB23D5"/>
    <w:rsid w:val="00AB25B3"/>
    <w:rsid w:val="00AB35B8"/>
    <w:rsid w:val="00AB5E85"/>
    <w:rsid w:val="00AB7399"/>
    <w:rsid w:val="00AB790A"/>
    <w:rsid w:val="00AB7A4A"/>
    <w:rsid w:val="00AC19A9"/>
    <w:rsid w:val="00AC4572"/>
    <w:rsid w:val="00AC4B26"/>
    <w:rsid w:val="00AC4B68"/>
    <w:rsid w:val="00AC593B"/>
    <w:rsid w:val="00AC5C9D"/>
    <w:rsid w:val="00AC6DB4"/>
    <w:rsid w:val="00AC7DF6"/>
    <w:rsid w:val="00AD0BAD"/>
    <w:rsid w:val="00AD3AA8"/>
    <w:rsid w:val="00AD44FC"/>
    <w:rsid w:val="00AD75E7"/>
    <w:rsid w:val="00AD78C4"/>
    <w:rsid w:val="00AE056D"/>
    <w:rsid w:val="00AE13B6"/>
    <w:rsid w:val="00AE1CC5"/>
    <w:rsid w:val="00AE2C2C"/>
    <w:rsid w:val="00AE3247"/>
    <w:rsid w:val="00AE329E"/>
    <w:rsid w:val="00AE4CEA"/>
    <w:rsid w:val="00AE4E8C"/>
    <w:rsid w:val="00AE60B3"/>
    <w:rsid w:val="00AF0280"/>
    <w:rsid w:val="00AF0840"/>
    <w:rsid w:val="00AF11B9"/>
    <w:rsid w:val="00AF30EF"/>
    <w:rsid w:val="00AF45AD"/>
    <w:rsid w:val="00AF7D17"/>
    <w:rsid w:val="00B008D3"/>
    <w:rsid w:val="00B02B75"/>
    <w:rsid w:val="00B02DFA"/>
    <w:rsid w:val="00B036DB"/>
    <w:rsid w:val="00B04C68"/>
    <w:rsid w:val="00B05DD5"/>
    <w:rsid w:val="00B11850"/>
    <w:rsid w:val="00B12FA0"/>
    <w:rsid w:val="00B13458"/>
    <w:rsid w:val="00B139E7"/>
    <w:rsid w:val="00B16B0C"/>
    <w:rsid w:val="00B16FEB"/>
    <w:rsid w:val="00B207C1"/>
    <w:rsid w:val="00B21D74"/>
    <w:rsid w:val="00B22B6D"/>
    <w:rsid w:val="00B2427B"/>
    <w:rsid w:val="00B25CB2"/>
    <w:rsid w:val="00B307D7"/>
    <w:rsid w:val="00B30979"/>
    <w:rsid w:val="00B312FE"/>
    <w:rsid w:val="00B33904"/>
    <w:rsid w:val="00B33CD7"/>
    <w:rsid w:val="00B3475E"/>
    <w:rsid w:val="00B3578E"/>
    <w:rsid w:val="00B35AEA"/>
    <w:rsid w:val="00B3608C"/>
    <w:rsid w:val="00B36726"/>
    <w:rsid w:val="00B36A26"/>
    <w:rsid w:val="00B37053"/>
    <w:rsid w:val="00B400F7"/>
    <w:rsid w:val="00B40C5B"/>
    <w:rsid w:val="00B41F59"/>
    <w:rsid w:val="00B42B65"/>
    <w:rsid w:val="00B430B3"/>
    <w:rsid w:val="00B45B20"/>
    <w:rsid w:val="00B45CC1"/>
    <w:rsid w:val="00B46B96"/>
    <w:rsid w:val="00B5084B"/>
    <w:rsid w:val="00B5177D"/>
    <w:rsid w:val="00B51B51"/>
    <w:rsid w:val="00B5207A"/>
    <w:rsid w:val="00B52201"/>
    <w:rsid w:val="00B5364F"/>
    <w:rsid w:val="00B5374C"/>
    <w:rsid w:val="00B54C62"/>
    <w:rsid w:val="00B5572D"/>
    <w:rsid w:val="00B577B5"/>
    <w:rsid w:val="00B5781F"/>
    <w:rsid w:val="00B57C0A"/>
    <w:rsid w:val="00B60DDD"/>
    <w:rsid w:val="00B649E1"/>
    <w:rsid w:val="00B70B8F"/>
    <w:rsid w:val="00B71359"/>
    <w:rsid w:val="00B7394C"/>
    <w:rsid w:val="00B73F25"/>
    <w:rsid w:val="00B74880"/>
    <w:rsid w:val="00B751EE"/>
    <w:rsid w:val="00B7679A"/>
    <w:rsid w:val="00B77303"/>
    <w:rsid w:val="00B80F1E"/>
    <w:rsid w:val="00B817D8"/>
    <w:rsid w:val="00B82B62"/>
    <w:rsid w:val="00B82F2C"/>
    <w:rsid w:val="00B83528"/>
    <w:rsid w:val="00B84872"/>
    <w:rsid w:val="00B84B71"/>
    <w:rsid w:val="00B84E30"/>
    <w:rsid w:val="00B869A9"/>
    <w:rsid w:val="00B9018D"/>
    <w:rsid w:val="00B90C55"/>
    <w:rsid w:val="00B920E8"/>
    <w:rsid w:val="00B936D6"/>
    <w:rsid w:val="00B94B6A"/>
    <w:rsid w:val="00B94DE9"/>
    <w:rsid w:val="00B96814"/>
    <w:rsid w:val="00B96BA3"/>
    <w:rsid w:val="00B96C98"/>
    <w:rsid w:val="00BA24C5"/>
    <w:rsid w:val="00BA258C"/>
    <w:rsid w:val="00BA446C"/>
    <w:rsid w:val="00BA52AA"/>
    <w:rsid w:val="00BA6BFC"/>
    <w:rsid w:val="00BA6E7C"/>
    <w:rsid w:val="00BB0658"/>
    <w:rsid w:val="00BB1574"/>
    <w:rsid w:val="00BB17D6"/>
    <w:rsid w:val="00BB2025"/>
    <w:rsid w:val="00BB25E9"/>
    <w:rsid w:val="00BB3292"/>
    <w:rsid w:val="00BB32B1"/>
    <w:rsid w:val="00BB41B0"/>
    <w:rsid w:val="00BB4DEE"/>
    <w:rsid w:val="00BB4E9D"/>
    <w:rsid w:val="00BB50A5"/>
    <w:rsid w:val="00BB5441"/>
    <w:rsid w:val="00BB68B9"/>
    <w:rsid w:val="00BB6D69"/>
    <w:rsid w:val="00BC01D7"/>
    <w:rsid w:val="00BC2C41"/>
    <w:rsid w:val="00BC2F42"/>
    <w:rsid w:val="00BC3151"/>
    <w:rsid w:val="00BC387A"/>
    <w:rsid w:val="00BC3B5F"/>
    <w:rsid w:val="00BC4005"/>
    <w:rsid w:val="00BC469B"/>
    <w:rsid w:val="00BC4903"/>
    <w:rsid w:val="00BC4A4D"/>
    <w:rsid w:val="00BC5DED"/>
    <w:rsid w:val="00BC6DF8"/>
    <w:rsid w:val="00BD0237"/>
    <w:rsid w:val="00BD12D0"/>
    <w:rsid w:val="00BD2324"/>
    <w:rsid w:val="00BD28B4"/>
    <w:rsid w:val="00BD4649"/>
    <w:rsid w:val="00BD6BE7"/>
    <w:rsid w:val="00BD716D"/>
    <w:rsid w:val="00BD7678"/>
    <w:rsid w:val="00BE05C6"/>
    <w:rsid w:val="00BE093A"/>
    <w:rsid w:val="00BE0A2F"/>
    <w:rsid w:val="00BE29F1"/>
    <w:rsid w:val="00BE3942"/>
    <w:rsid w:val="00BE4861"/>
    <w:rsid w:val="00BE5C3B"/>
    <w:rsid w:val="00BE6E2F"/>
    <w:rsid w:val="00BE768A"/>
    <w:rsid w:val="00BF13DA"/>
    <w:rsid w:val="00BF1905"/>
    <w:rsid w:val="00BF194F"/>
    <w:rsid w:val="00BF3194"/>
    <w:rsid w:val="00BF3A36"/>
    <w:rsid w:val="00BF5DAC"/>
    <w:rsid w:val="00BF63E8"/>
    <w:rsid w:val="00BF6866"/>
    <w:rsid w:val="00C01832"/>
    <w:rsid w:val="00C01ADF"/>
    <w:rsid w:val="00C01BE7"/>
    <w:rsid w:val="00C029DE"/>
    <w:rsid w:val="00C02BB0"/>
    <w:rsid w:val="00C02F4E"/>
    <w:rsid w:val="00C04CCD"/>
    <w:rsid w:val="00C06114"/>
    <w:rsid w:val="00C0616D"/>
    <w:rsid w:val="00C06E72"/>
    <w:rsid w:val="00C07643"/>
    <w:rsid w:val="00C07942"/>
    <w:rsid w:val="00C07A9D"/>
    <w:rsid w:val="00C127E7"/>
    <w:rsid w:val="00C130A7"/>
    <w:rsid w:val="00C139C6"/>
    <w:rsid w:val="00C160BE"/>
    <w:rsid w:val="00C16F9D"/>
    <w:rsid w:val="00C179AF"/>
    <w:rsid w:val="00C2288E"/>
    <w:rsid w:val="00C23B55"/>
    <w:rsid w:val="00C24033"/>
    <w:rsid w:val="00C24B51"/>
    <w:rsid w:val="00C24CC0"/>
    <w:rsid w:val="00C25F4B"/>
    <w:rsid w:val="00C32474"/>
    <w:rsid w:val="00C34637"/>
    <w:rsid w:val="00C350D2"/>
    <w:rsid w:val="00C369E6"/>
    <w:rsid w:val="00C36BEA"/>
    <w:rsid w:val="00C37258"/>
    <w:rsid w:val="00C40FE8"/>
    <w:rsid w:val="00C4226C"/>
    <w:rsid w:val="00C423D0"/>
    <w:rsid w:val="00C42D9C"/>
    <w:rsid w:val="00C43384"/>
    <w:rsid w:val="00C43E80"/>
    <w:rsid w:val="00C44996"/>
    <w:rsid w:val="00C45DB9"/>
    <w:rsid w:val="00C46E53"/>
    <w:rsid w:val="00C50D3E"/>
    <w:rsid w:val="00C5210A"/>
    <w:rsid w:val="00C53579"/>
    <w:rsid w:val="00C535D4"/>
    <w:rsid w:val="00C54ACF"/>
    <w:rsid w:val="00C56A87"/>
    <w:rsid w:val="00C56FE4"/>
    <w:rsid w:val="00C57312"/>
    <w:rsid w:val="00C57708"/>
    <w:rsid w:val="00C60149"/>
    <w:rsid w:val="00C60520"/>
    <w:rsid w:val="00C6173C"/>
    <w:rsid w:val="00C6198E"/>
    <w:rsid w:val="00C61B08"/>
    <w:rsid w:val="00C61E23"/>
    <w:rsid w:val="00C61E71"/>
    <w:rsid w:val="00C62A80"/>
    <w:rsid w:val="00C63AB2"/>
    <w:rsid w:val="00C63C70"/>
    <w:rsid w:val="00C659BE"/>
    <w:rsid w:val="00C66698"/>
    <w:rsid w:val="00C670CB"/>
    <w:rsid w:val="00C70E9F"/>
    <w:rsid w:val="00C73006"/>
    <w:rsid w:val="00C759F5"/>
    <w:rsid w:val="00C759FA"/>
    <w:rsid w:val="00C77C61"/>
    <w:rsid w:val="00C77F4B"/>
    <w:rsid w:val="00C8075D"/>
    <w:rsid w:val="00C809C9"/>
    <w:rsid w:val="00C816F6"/>
    <w:rsid w:val="00C832A2"/>
    <w:rsid w:val="00C87568"/>
    <w:rsid w:val="00C901DD"/>
    <w:rsid w:val="00C9056D"/>
    <w:rsid w:val="00C90FF6"/>
    <w:rsid w:val="00C91509"/>
    <w:rsid w:val="00C91831"/>
    <w:rsid w:val="00C9191D"/>
    <w:rsid w:val="00C92874"/>
    <w:rsid w:val="00C92EC1"/>
    <w:rsid w:val="00C932A6"/>
    <w:rsid w:val="00C93415"/>
    <w:rsid w:val="00C93C5A"/>
    <w:rsid w:val="00CA04FF"/>
    <w:rsid w:val="00CA0D0F"/>
    <w:rsid w:val="00CA25C5"/>
    <w:rsid w:val="00CA2B2B"/>
    <w:rsid w:val="00CA2BDB"/>
    <w:rsid w:val="00CA4BA2"/>
    <w:rsid w:val="00CA4CA6"/>
    <w:rsid w:val="00CA532D"/>
    <w:rsid w:val="00CA5781"/>
    <w:rsid w:val="00CA7561"/>
    <w:rsid w:val="00CA75E6"/>
    <w:rsid w:val="00CB08BC"/>
    <w:rsid w:val="00CB08C0"/>
    <w:rsid w:val="00CB13CF"/>
    <w:rsid w:val="00CB1E89"/>
    <w:rsid w:val="00CB364F"/>
    <w:rsid w:val="00CB4C2C"/>
    <w:rsid w:val="00CB4DBF"/>
    <w:rsid w:val="00CC098A"/>
    <w:rsid w:val="00CC09BF"/>
    <w:rsid w:val="00CC10DF"/>
    <w:rsid w:val="00CC1745"/>
    <w:rsid w:val="00CC2643"/>
    <w:rsid w:val="00CC33F4"/>
    <w:rsid w:val="00CC39AF"/>
    <w:rsid w:val="00CC4222"/>
    <w:rsid w:val="00CC49C4"/>
    <w:rsid w:val="00CC56F2"/>
    <w:rsid w:val="00CD0596"/>
    <w:rsid w:val="00CD0F43"/>
    <w:rsid w:val="00CD149A"/>
    <w:rsid w:val="00CD1D09"/>
    <w:rsid w:val="00CD2EC0"/>
    <w:rsid w:val="00CD37CD"/>
    <w:rsid w:val="00CD61CD"/>
    <w:rsid w:val="00CE12A9"/>
    <w:rsid w:val="00CE1B79"/>
    <w:rsid w:val="00CE2792"/>
    <w:rsid w:val="00CE2E7C"/>
    <w:rsid w:val="00CE3AD9"/>
    <w:rsid w:val="00CE42BA"/>
    <w:rsid w:val="00CE43D1"/>
    <w:rsid w:val="00CE56BE"/>
    <w:rsid w:val="00CE56D9"/>
    <w:rsid w:val="00CE600E"/>
    <w:rsid w:val="00CE679E"/>
    <w:rsid w:val="00CE6D68"/>
    <w:rsid w:val="00CE7DBF"/>
    <w:rsid w:val="00CF3621"/>
    <w:rsid w:val="00CF4632"/>
    <w:rsid w:val="00CF56F7"/>
    <w:rsid w:val="00CF69D1"/>
    <w:rsid w:val="00D01036"/>
    <w:rsid w:val="00D01526"/>
    <w:rsid w:val="00D01C37"/>
    <w:rsid w:val="00D03AD9"/>
    <w:rsid w:val="00D10F77"/>
    <w:rsid w:val="00D1302C"/>
    <w:rsid w:val="00D1324A"/>
    <w:rsid w:val="00D13667"/>
    <w:rsid w:val="00D14BB6"/>
    <w:rsid w:val="00D156EB"/>
    <w:rsid w:val="00D170CC"/>
    <w:rsid w:val="00D174B9"/>
    <w:rsid w:val="00D17EF0"/>
    <w:rsid w:val="00D217C4"/>
    <w:rsid w:val="00D2444A"/>
    <w:rsid w:val="00D2447F"/>
    <w:rsid w:val="00D25834"/>
    <w:rsid w:val="00D25C2C"/>
    <w:rsid w:val="00D333CA"/>
    <w:rsid w:val="00D336B0"/>
    <w:rsid w:val="00D34854"/>
    <w:rsid w:val="00D34951"/>
    <w:rsid w:val="00D35354"/>
    <w:rsid w:val="00D371A9"/>
    <w:rsid w:val="00D409B0"/>
    <w:rsid w:val="00D40D34"/>
    <w:rsid w:val="00D40DED"/>
    <w:rsid w:val="00D4285C"/>
    <w:rsid w:val="00D430BA"/>
    <w:rsid w:val="00D4602A"/>
    <w:rsid w:val="00D473AD"/>
    <w:rsid w:val="00D47ECA"/>
    <w:rsid w:val="00D501E2"/>
    <w:rsid w:val="00D526EE"/>
    <w:rsid w:val="00D52701"/>
    <w:rsid w:val="00D5341E"/>
    <w:rsid w:val="00D53677"/>
    <w:rsid w:val="00D54AA3"/>
    <w:rsid w:val="00D54FD7"/>
    <w:rsid w:val="00D61A82"/>
    <w:rsid w:val="00D61DC1"/>
    <w:rsid w:val="00D62A76"/>
    <w:rsid w:val="00D6453A"/>
    <w:rsid w:val="00D658BF"/>
    <w:rsid w:val="00D665F8"/>
    <w:rsid w:val="00D6711F"/>
    <w:rsid w:val="00D71B0F"/>
    <w:rsid w:val="00D71EA0"/>
    <w:rsid w:val="00D72BA9"/>
    <w:rsid w:val="00D72E55"/>
    <w:rsid w:val="00D73C3F"/>
    <w:rsid w:val="00D75B51"/>
    <w:rsid w:val="00D76A21"/>
    <w:rsid w:val="00D76E35"/>
    <w:rsid w:val="00D77410"/>
    <w:rsid w:val="00D77D27"/>
    <w:rsid w:val="00D80FB5"/>
    <w:rsid w:val="00D818FE"/>
    <w:rsid w:val="00D8307A"/>
    <w:rsid w:val="00D854F7"/>
    <w:rsid w:val="00D85598"/>
    <w:rsid w:val="00D86D6F"/>
    <w:rsid w:val="00D87A59"/>
    <w:rsid w:val="00D87FA8"/>
    <w:rsid w:val="00D91217"/>
    <w:rsid w:val="00D91ECD"/>
    <w:rsid w:val="00D93E06"/>
    <w:rsid w:val="00D93F6A"/>
    <w:rsid w:val="00D95AAE"/>
    <w:rsid w:val="00D95AE4"/>
    <w:rsid w:val="00D96E20"/>
    <w:rsid w:val="00DA02F7"/>
    <w:rsid w:val="00DA18A7"/>
    <w:rsid w:val="00DA25CD"/>
    <w:rsid w:val="00DA26C8"/>
    <w:rsid w:val="00DA3F78"/>
    <w:rsid w:val="00DA677A"/>
    <w:rsid w:val="00DA681F"/>
    <w:rsid w:val="00DA6F7C"/>
    <w:rsid w:val="00DA70AC"/>
    <w:rsid w:val="00DA7399"/>
    <w:rsid w:val="00DA7FB1"/>
    <w:rsid w:val="00DB04A1"/>
    <w:rsid w:val="00DB2B95"/>
    <w:rsid w:val="00DB4257"/>
    <w:rsid w:val="00DB4C02"/>
    <w:rsid w:val="00DB5754"/>
    <w:rsid w:val="00DB6403"/>
    <w:rsid w:val="00DB64CE"/>
    <w:rsid w:val="00DB6C72"/>
    <w:rsid w:val="00DC060E"/>
    <w:rsid w:val="00DC3178"/>
    <w:rsid w:val="00DC39B4"/>
    <w:rsid w:val="00DC3C80"/>
    <w:rsid w:val="00DC3F13"/>
    <w:rsid w:val="00DC4FFB"/>
    <w:rsid w:val="00DC5298"/>
    <w:rsid w:val="00DC6964"/>
    <w:rsid w:val="00DC7F53"/>
    <w:rsid w:val="00DD0CC8"/>
    <w:rsid w:val="00DD0FE8"/>
    <w:rsid w:val="00DD127C"/>
    <w:rsid w:val="00DD1876"/>
    <w:rsid w:val="00DD1AD0"/>
    <w:rsid w:val="00DD4E93"/>
    <w:rsid w:val="00DD6D8B"/>
    <w:rsid w:val="00DD78BB"/>
    <w:rsid w:val="00DE1ED1"/>
    <w:rsid w:val="00DE3B9B"/>
    <w:rsid w:val="00DE3D2E"/>
    <w:rsid w:val="00DE5205"/>
    <w:rsid w:val="00DE59CB"/>
    <w:rsid w:val="00DE6DA7"/>
    <w:rsid w:val="00DE71A3"/>
    <w:rsid w:val="00DE76D7"/>
    <w:rsid w:val="00DE7F23"/>
    <w:rsid w:val="00DF05A4"/>
    <w:rsid w:val="00DF274E"/>
    <w:rsid w:val="00DF4F2A"/>
    <w:rsid w:val="00DF5F0F"/>
    <w:rsid w:val="00DF6389"/>
    <w:rsid w:val="00DF7CC0"/>
    <w:rsid w:val="00E00879"/>
    <w:rsid w:val="00E0218F"/>
    <w:rsid w:val="00E02B4F"/>
    <w:rsid w:val="00E047D5"/>
    <w:rsid w:val="00E05427"/>
    <w:rsid w:val="00E06060"/>
    <w:rsid w:val="00E07CAA"/>
    <w:rsid w:val="00E10767"/>
    <w:rsid w:val="00E109C2"/>
    <w:rsid w:val="00E11FE6"/>
    <w:rsid w:val="00E121DE"/>
    <w:rsid w:val="00E13125"/>
    <w:rsid w:val="00E13784"/>
    <w:rsid w:val="00E14E95"/>
    <w:rsid w:val="00E15318"/>
    <w:rsid w:val="00E21225"/>
    <w:rsid w:val="00E213EB"/>
    <w:rsid w:val="00E24D28"/>
    <w:rsid w:val="00E25025"/>
    <w:rsid w:val="00E2502F"/>
    <w:rsid w:val="00E270B7"/>
    <w:rsid w:val="00E27D49"/>
    <w:rsid w:val="00E27FD3"/>
    <w:rsid w:val="00E30DF8"/>
    <w:rsid w:val="00E32B92"/>
    <w:rsid w:val="00E339D7"/>
    <w:rsid w:val="00E41697"/>
    <w:rsid w:val="00E41AD4"/>
    <w:rsid w:val="00E42070"/>
    <w:rsid w:val="00E42634"/>
    <w:rsid w:val="00E42B9D"/>
    <w:rsid w:val="00E42C30"/>
    <w:rsid w:val="00E4319E"/>
    <w:rsid w:val="00E44130"/>
    <w:rsid w:val="00E455A5"/>
    <w:rsid w:val="00E46228"/>
    <w:rsid w:val="00E466C9"/>
    <w:rsid w:val="00E46C7B"/>
    <w:rsid w:val="00E51D1D"/>
    <w:rsid w:val="00E5273F"/>
    <w:rsid w:val="00E52938"/>
    <w:rsid w:val="00E5317A"/>
    <w:rsid w:val="00E53A90"/>
    <w:rsid w:val="00E57A88"/>
    <w:rsid w:val="00E62327"/>
    <w:rsid w:val="00E63298"/>
    <w:rsid w:val="00E64314"/>
    <w:rsid w:val="00E6587D"/>
    <w:rsid w:val="00E65DCC"/>
    <w:rsid w:val="00E678E0"/>
    <w:rsid w:val="00E679C5"/>
    <w:rsid w:val="00E724EA"/>
    <w:rsid w:val="00E732A6"/>
    <w:rsid w:val="00E7445A"/>
    <w:rsid w:val="00E7506E"/>
    <w:rsid w:val="00E75D9D"/>
    <w:rsid w:val="00E76120"/>
    <w:rsid w:val="00E76A8B"/>
    <w:rsid w:val="00E76F44"/>
    <w:rsid w:val="00E81F0B"/>
    <w:rsid w:val="00E82330"/>
    <w:rsid w:val="00E83598"/>
    <w:rsid w:val="00E85300"/>
    <w:rsid w:val="00E866AB"/>
    <w:rsid w:val="00E86A92"/>
    <w:rsid w:val="00E86DD7"/>
    <w:rsid w:val="00E92A6E"/>
    <w:rsid w:val="00E92D54"/>
    <w:rsid w:val="00EA076A"/>
    <w:rsid w:val="00EA1F42"/>
    <w:rsid w:val="00EA4D30"/>
    <w:rsid w:val="00EA4F2D"/>
    <w:rsid w:val="00EA781A"/>
    <w:rsid w:val="00EB22C4"/>
    <w:rsid w:val="00EB4097"/>
    <w:rsid w:val="00EC52CE"/>
    <w:rsid w:val="00EC5739"/>
    <w:rsid w:val="00EC6B72"/>
    <w:rsid w:val="00EC784B"/>
    <w:rsid w:val="00ED08A9"/>
    <w:rsid w:val="00ED1C90"/>
    <w:rsid w:val="00ED2244"/>
    <w:rsid w:val="00ED37CA"/>
    <w:rsid w:val="00ED68C4"/>
    <w:rsid w:val="00EE08CE"/>
    <w:rsid w:val="00EE100F"/>
    <w:rsid w:val="00EE1367"/>
    <w:rsid w:val="00EE1C8C"/>
    <w:rsid w:val="00EE1DC2"/>
    <w:rsid w:val="00EE23C1"/>
    <w:rsid w:val="00EE2791"/>
    <w:rsid w:val="00EE284F"/>
    <w:rsid w:val="00EE3ECC"/>
    <w:rsid w:val="00EE3F7A"/>
    <w:rsid w:val="00EE51F8"/>
    <w:rsid w:val="00EE5BF5"/>
    <w:rsid w:val="00EE7641"/>
    <w:rsid w:val="00EE7DF6"/>
    <w:rsid w:val="00EE7E3F"/>
    <w:rsid w:val="00EE7F79"/>
    <w:rsid w:val="00EF0B52"/>
    <w:rsid w:val="00EF42B4"/>
    <w:rsid w:val="00EF583B"/>
    <w:rsid w:val="00F003EF"/>
    <w:rsid w:val="00F05E3A"/>
    <w:rsid w:val="00F06B51"/>
    <w:rsid w:val="00F100F5"/>
    <w:rsid w:val="00F10491"/>
    <w:rsid w:val="00F11259"/>
    <w:rsid w:val="00F11AB9"/>
    <w:rsid w:val="00F12BB6"/>
    <w:rsid w:val="00F1593B"/>
    <w:rsid w:val="00F17809"/>
    <w:rsid w:val="00F21994"/>
    <w:rsid w:val="00F2287E"/>
    <w:rsid w:val="00F22C53"/>
    <w:rsid w:val="00F22ED0"/>
    <w:rsid w:val="00F23BE2"/>
    <w:rsid w:val="00F24655"/>
    <w:rsid w:val="00F25271"/>
    <w:rsid w:val="00F25283"/>
    <w:rsid w:val="00F27675"/>
    <w:rsid w:val="00F276B5"/>
    <w:rsid w:val="00F3076A"/>
    <w:rsid w:val="00F3317A"/>
    <w:rsid w:val="00F34560"/>
    <w:rsid w:val="00F34CD3"/>
    <w:rsid w:val="00F34D91"/>
    <w:rsid w:val="00F359D0"/>
    <w:rsid w:val="00F3632E"/>
    <w:rsid w:val="00F36599"/>
    <w:rsid w:val="00F373A2"/>
    <w:rsid w:val="00F373A4"/>
    <w:rsid w:val="00F4299D"/>
    <w:rsid w:val="00F441BB"/>
    <w:rsid w:val="00F4458D"/>
    <w:rsid w:val="00F44C5E"/>
    <w:rsid w:val="00F47061"/>
    <w:rsid w:val="00F47D0A"/>
    <w:rsid w:val="00F5699C"/>
    <w:rsid w:val="00F575E9"/>
    <w:rsid w:val="00F5769D"/>
    <w:rsid w:val="00F577D5"/>
    <w:rsid w:val="00F57B72"/>
    <w:rsid w:val="00F60661"/>
    <w:rsid w:val="00F6358A"/>
    <w:rsid w:val="00F65C61"/>
    <w:rsid w:val="00F661F6"/>
    <w:rsid w:val="00F66AFD"/>
    <w:rsid w:val="00F66BA5"/>
    <w:rsid w:val="00F67243"/>
    <w:rsid w:val="00F676C3"/>
    <w:rsid w:val="00F678EB"/>
    <w:rsid w:val="00F72189"/>
    <w:rsid w:val="00F72D86"/>
    <w:rsid w:val="00F73626"/>
    <w:rsid w:val="00F75392"/>
    <w:rsid w:val="00F756C6"/>
    <w:rsid w:val="00F81056"/>
    <w:rsid w:val="00F834C6"/>
    <w:rsid w:val="00F83B8B"/>
    <w:rsid w:val="00F83C64"/>
    <w:rsid w:val="00F83CF5"/>
    <w:rsid w:val="00F84E3C"/>
    <w:rsid w:val="00F877C9"/>
    <w:rsid w:val="00F90881"/>
    <w:rsid w:val="00F93040"/>
    <w:rsid w:val="00F93760"/>
    <w:rsid w:val="00F93785"/>
    <w:rsid w:val="00F93FD7"/>
    <w:rsid w:val="00F9444E"/>
    <w:rsid w:val="00F94C59"/>
    <w:rsid w:val="00F9537B"/>
    <w:rsid w:val="00F963FE"/>
    <w:rsid w:val="00FA0167"/>
    <w:rsid w:val="00FA1DB1"/>
    <w:rsid w:val="00FA2105"/>
    <w:rsid w:val="00FA352D"/>
    <w:rsid w:val="00FA36A7"/>
    <w:rsid w:val="00FA47A8"/>
    <w:rsid w:val="00FA792B"/>
    <w:rsid w:val="00FB055E"/>
    <w:rsid w:val="00FB1262"/>
    <w:rsid w:val="00FB13E6"/>
    <w:rsid w:val="00FB1B57"/>
    <w:rsid w:val="00FB33BE"/>
    <w:rsid w:val="00FB4C88"/>
    <w:rsid w:val="00FB4F33"/>
    <w:rsid w:val="00FB5E59"/>
    <w:rsid w:val="00FC0297"/>
    <w:rsid w:val="00FC330B"/>
    <w:rsid w:val="00FC42E5"/>
    <w:rsid w:val="00FC580A"/>
    <w:rsid w:val="00FC65AA"/>
    <w:rsid w:val="00FC6A4E"/>
    <w:rsid w:val="00FC7AE6"/>
    <w:rsid w:val="00FD0590"/>
    <w:rsid w:val="00FD0F53"/>
    <w:rsid w:val="00FD13BB"/>
    <w:rsid w:val="00FD2BB8"/>
    <w:rsid w:val="00FD3480"/>
    <w:rsid w:val="00FD6436"/>
    <w:rsid w:val="00FD71CE"/>
    <w:rsid w:val="00FD7417"/>
    <w:rsid w:val="00FE136D"/>
    <w:rsid w:val="00FE1850"/>
    <w:rsid w:val="00FE2E37"/>
    <w:rsid w:val="00FE312C"/>
    <w:rsid w:val="00FE5B9A"/>
    <w:rsid w:val="00FE6BCF"/>
    <w:rsid w:val="00FE759D"/>
    <w:rsid w:val="00FE7CB9"/>
    <w:rsid w:val="00FE7E67"/>
    <w:rsid w:val="00FF210E"/>
    <w:rsid w:val="00FF241C"/>
    <w:rsid w:val="00FF274F"/>
    <w:rsid w:val="00FF2766"/>
    <w:rsid w:val="00FF4032"/>
    <w:rsid w:val="00FF4746"/>
    <w:rsid w:val="00FF6119"/>
    <w:rsid w:val="00FF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6538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E4B07"/>
    <w:pPr>
      <w:spacing w:after="160" w:line="360" w:lineRule="auto"/>
      <w:ind w:firstLine="709"/>
      <w:jc w:val="both"/>
    </w:pPr>
    <w:rPr>
      <w:rFonts w:ascii="Times New Roman" w:hAnsi="Times New Roman"/>
      <w:sz w:val="24"/>
      <w:szCs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86A92"/>
    <w:pPr>
      <w:keepNext/>
      <w:ind w:firstLine="567"/>
      <w:outlineLvl w:val="0"/>
    </w:pPr>
    <w:rPr>
      <w:rFonts w:eastAsia="Times New Roman"/>
      <w:b/>
      <w:bCs/>
      <w:kern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301F5"/>
    <w:pPr>
      <w:keepNext/>
      <w:keepLines/>
      <w:ind w:firstLine="0"/>
      <w:outlineLvl w:val="1"/>
    </w:pPr>
    <w:rPr>
      <w:rFonts w:eastAsia="Yu Gothic Light"/>
      <w:b/>
      <w:i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8301F5"/>
    <w:pPr>
      <w:keepNext/>
      <w:keepLines/>
      <w:ind w:firstLine="0"/>
      <w:contextualSpacing/>
      <w:outlineLvl w:val="2"/>
    </w:pPr>
    <w:rPr>
      <w:rFonts w:eastAsia="Yu Gothic Light"/>
      <w:b/>
      <w:i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7E4B07"/>
    <w:pPr>
      <w:keepNext/>
      <w:keepLines/>
      <w:spacing w:before="40" w:after="0"/>
      <w:outlineLvl w:val="4"/>
    </w:pPr>
    <w:rPr>
      <w:rFonts w:ascii="Calibri Light" w:eastAsia="Yu Gothic Light" w:hAnsi="Calibri Light"/>
      <w:color w:val="2F549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E86A92"/>
    <w:rPr>
      <w:rFonts w:ascii="Times New Roman" w:eastAsia="Times New Roman" w:hAnsi="Times New Roman" w:cs="Times New Roman"/>
      <w:b/>
      <w:bCs/>
      <w:kern w:val="32"/>
      <w:sz w:val="24"/>
      <w:szCs w:val="32"/>
    </w:rPr>
  </w:style>
  <w:style w:type="character" w:customStyle="1" w:styleId="Titolo2Carattere">
    <w:name w:val="Titolo 2 Carattere"/>
    <w:link w:val="Titolo2"/>
    <w:uiPriority w:val="9"/>
    <w:rsid w:val="008301F5"/>
    <w:rPr>
      <w:rFonts w:ascii="Times New Roman" w:eastAsia="Yu Gothic Light" w:hAnsi="Times New Roman"/>
      <w:b/>
      <w:i/>
      <w:sz w:val="24"/>
      <w:szCs w:val="26"/>
    </w:rPr>
  </w:style>
  <w:style w:type="character" w:customStyle="1" w:styleId="Titolo3Carattere">
    <w:name w:val="Titolo 3 Carattere"/>
    <w:link w:val="Titolo3"/>
    <w:uiPriority w:val="9"/>
    <w:rsid w:val="008301F5"/>
    <w:rPr>
      <w:rFonts w:ascii="Times New Roman" w:eastAsia="Yu Gothic Light" w:hAnsi="Times New Roman"/>
      <w:b/>
      <w:i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7E4B07"/>
    <w:rPr>
      <w:rFonts w:ascii="Calibri Light" w:eastAsia="Yu Gothic Light" w:hAnsi="Calibri Light"/>
      <w:color w:val="2F5496"/>
      <w:sz w:val="24"/>
      <w:szCs w:val="22"/>
    </w:rPr>
  </w:style>
  <w:style w:type="character" w:styleId="Collegamentoipertestuale">
    <w:name w:val="Hyperlink"/>
    <w:uiPriority w:val="99"/>
    <w:unhideWhenUsed/>
    <w:rsid w:val="007E4B07"/>
    <w:rPr>
      <w:color w:val="0000FF"/>
      <w:u w:val="single"/>
    </w:rPr>
  </w:style>
  <w:style w:type="paragraph" w:styleId="Nessunaspaziatura">
    <w:name w:val="No Spacing"/>
    <w:uiPriority w:val="1"/>
    <w:qFormat/>
    <w:rsid w:val="007E4B07"/>
    <w:pPr>
      <w:ind w:firstLine="709"/>
      <w:jc w:val="both"/>
    </w:pPr>
    <w:rPr>
      <w:rFonts w:ascii="Arial" w:hAnsi="Arial"/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7E4B07"/>
    <w:rPr>
      <w:color w:val="605E5C"/>
      <w:shd w:val="clear" w:color="auto" w:fill="E1DFDD"/>
    </w:rPr>
  </w:style>
  <w:style w:type="character" w:styleId="Rimandocommento">
    <w:name w:val="annotation reference"/>
    <w:uiPriority w:val="99"/>
    <w:semiHidden/>
    <w:unhideWhenUsed/>
    <w:rsid w:val="007E4B0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E4B0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E4B07"/>
    <w:rPr>
      <w:rFonts w:ascii="Times New Roman" w:eastAsia="MS Mincho" w:hAnsi="Times New Roma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E4B0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E4B07"/>
    <w:rPr>
      <w:rFonts w:ascii="Times New Roman" w:eastAsia="MS Mincho" w:hAnsi="Times New Roman"/>
      <w:b/>
      <w:bCs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E4B07"/>
    <w:rPr>
      <w:rFonts w:ascii="Segoe UI" w:eastAsia="MS Mincho" w:hAnsi="Segoe UI" w:cs="Segoe UI"/>
      <w:sz w:val="18"/>
      <w:szCs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E4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stosegnaposto">
    <w:name w:val="Placeholder Text"/>
    <w:uiPriority w:val="99"/>
    <w:semiHidden/>
    <w:rsid w:val="007E4B07"/>
    <w:rPr>
      <w:color w:val="808080"/>
    </w:rPr>
  </w:style>
  <w:style w:type="paragraph" w:styleId="Intestazione">
    <w:name w:val="header"/>
    <w:basedOn w:val="Normale"/>
    <w:link w:val="IntestazioneCarattere"/>
    <w:uiPriority w:val="99"/>
    <w:unhideWhenUsed/>
    <w:rsid w:val="007E4B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E4B07"/>
    <w:rPr>
      <w:rFonts w:ascii="Times New Roman" w:eastAsia="MS Mincho" w:hAnsi="Times New Roman"/>
      <w:sz w:val="24"/>
      <w:szCs w:val="22"/>
    </w:rPr>
  </w:style>
  <w:style w:type="paragraph" w:styleId="Pidipagina">
    <w:name w:val="footer"/>
    <w:basedOn w:val="Normale"/>
    <w:link w:val="PidipaginaCarattere"/>
    <w:uiPriority w:val="99"/>
    <w:unhideWhenUsed/>
    <w:rsid w:val="007E4B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E4B07"/>
    <w:rPr>
      <w:rFonts w:ascii="Times New Roman" w:eastAsia="MS Mincho" w:hAnsi="Times New Roman"/>
      <w:sz w:val="24"/>
      <w:szCs w:val="22"/>
    </w:rPr>
  </w:style>
  <w:style w:type="character" w:styleId="Enfasigrassetto">
    <w:name w:val="Strong"/>
    <w:uiPriority w:val="22"/>
    <w:qFormat/>
    <w:rsid w:val="007E4B07"/>
    <w:rPr>
      <w:b/>
      <w:bCs/>
    </w:rPr>
  </w:style>
  <w:style w:type="character" w:styleId="Collegamentovisitato">
    <w:name w:val="FollowedHyperlink"/>
    <w:uiPriority w:val="99"/>
    <w:semiHidden/>
    <w:unhideWhenUsed/>
    <w:rsid w:val="007E4B07"/>
    <w:rPr>
      <w:color w:val="954F72"/>
      <w:u w:val="single"/>
    </w:rPr>
  </w:style>
  <w:style w:type="character" w:customStyle="1" w:styleId="UnresolvedMention2">
    <w:name w:val="Unresolved Mention2"/>
    <w:uiPriority w:val="99"/>
    <w:semiHidden/>
    <w:unhideWhenUsed/>
    <w:rsid w:val="007E4B07"/>
    <w:rPr>
      <w:color w:val="605E5C"/>
      <w:shd w:val="clear" w:color="auto" w:fill="E1DFDD"/>
    </w:rPr>
  </w:style>
  <w:style w:type="character" w:styleId="Numeroriga">
    <w:name w:val="line number"/>
    <w:uiPriority w:val="99"/>
    <w:semiHidden/>
    <w:unhideWhenUsed/>
    <w:rsid w:val="007E4B07"/>
  </w:style>
  <w:style w:type="character" w:customStyle="1" w:styleId="tlid-translation">
    <w:name w:val="tlid-translation"/>
    <w:rsid w:val="007E4B07"/>
  </w:style>
  <w:style w:type="paragraph" w:styleId="Revisione">
    <w:name w:val="Revision"/>
    <w:hidden/>
    <w:uiPriority w:val="99"/>
    <w:semiHidden/>
    <w:rsid w:val="00F94C59"/>
    <w:rPr>
      <w:rFonts w:ascii="Times New Roman" w:hAnsi="Times New Roman"/>
      <w:sz w:val="24"/>
      <w:szCs w:val="22"/>
    </w:rPr>
  </w:style>
  <w:style w:type="character" w:styleId="Enfasicorsivo">
    <w:name w:val="Emphasis"/>
    <w:basedOn w:val="Carpredefinitoparagrafo"/>
    <w:uiPriority w:val="20"/>
    <w:qFormat/>
    <w:rsid w:val="00322C5C"/>
    <w:rPr>
      <w:i/>
      <w:iCs/>
    </w:rPr>
  </w:style>
  <w:style w:type="character" w:customStyle="1" w:styleId="UnresolvedMention3">
    <w:name w:val="Unresolved Mention3"/>
    <w:basedOn w:val="Carpredefinitoparagrafo"/>
    <w:uiPriority w:val="99"/>
    <w:semiHidden/>
    <w:unhideWhenUsed/>
    <w:rsid w:val="00A3118B"/>
    <w:rPr>
      <w:color w:val="605E5C"/>
      <w:shd w:val="clear" w:color="auto" w:fill="E1DFDD"/>
    </w:rPr>
  </w:style>
  <w:style w:type="character" w:customStyle="1" w:styleId="UnresolvedMention4">
    <w:name w:val="Unresolved Mention4"/>
    <w:basedOn w:val="Carpredefinitoparagrafo"/>
    <w:uiPriority w:val="99"/>
    <w:semiHidden/>
    <w:unhideWhenUsed/>
    <w:rsid w:val="009D1112"/>
    <w:rPr>
      <w:color w:val="605E5C"/>
      <w:shd w:val="clear" w:color="auto" w:fill="E1DFDD"/>
    </w:rPr>
  </w:style>
  <w:style w:type="character" w:customStyle="1" w:styleId="UnresolvedMention5">
    <w:name w:val="Unresolved Mention5"/>
    <w:basedOn w:val="Carpredefinitoparagrafo"/>
    <w:uiPriority w:val="99"/>
    <w:semiHidden/>
    <w:unhideWhenUsed/>
    <w:rsid w:val="0053728B"/>
    <w:rPr>
      <w:color w:val="605E5C"/>
      <w:shd w:val="clear" w:color="auto" w:fill="E1DFDD"/>
    </w:rPr>
  </w:style>
  <w:style w:type="character" w:customStyle="1" w:styleId="jlqj4b">
    <w:name w:val="jlqj4b"/>
    <w:basedOn w:val="Carpredefinitoparagrafo"/>
    <w:rsid w:val="00D430B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E4B07"/>
    <w:pPr>
      <w:spacing w:after="160" w:line="360" w:lineRule="auto"/>
      <w:ind w:firstLine="709"/>
      <w:jc w:val="both"/>
    </w:pPr>
    <w:rPr>
      <w:rFonts w:ascii="Times New Roman" w:hAnsi="Times New Roman"/>
      <w:sz w:val="24"/>
      <w:szCs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86A92"/>
    <w:pPr>
      <w:keepNext/>
      <w:ind w:firstLine="567"/>
      <w:outlineLvl w:val="0"/>
    </w:pPr>
    <w:rPr>
      <w:rFonts w:eastAsia="Times New Roman"/>
      <w:b/>
      <w:bCs/>
      <w:kern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301F5"/>
    <w:pPr>
      <w:keepNext/>
      <w:keepLines/>
      <w:ind w:firstLine="0"/>
      <w:outlineLvl w:val="1"/>
    </w:pPr>
    <w:rPr>
      <w:rFonts w:eastAsia="Yu Gothic Light"/>
      <w:b/>
      <w:i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8301F5"/>
    <w:pPr>
      <w:keepNext/>
      <w:keepLines/>
      <w:ind w:firstLine="0"/>
      <w:contextualSpacing/>
      <w:outlineLvl w:val="2"/>
    </w:pPr>
    <w:rPr>
      <w:rFonts w:eastAsia="Yu Gothic Light"/>
      <w:b/>
      <w:i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7E4B07"/>
    <w:pPr>
      <w:keepNext/>
      <w:keepLines/>
      <w:spacing w:before="40" w:after="0"/>
      <w:outlineLvl w:val="4"/>
    </w:pPr>
    <w:rPr>
      <w:rFonts w:ascii="Calibri Light" w:eastAsia="Yu Gothic Light" w:hAnsi="Calibri Light"/>
      <w:color w:val="2F549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E86A92"/>
    <w:rPr>
      <w:rFonts w:ascii="Times New Roman" w:eastAsia="Times New Roman" w:hAnsi="Times New Roman" w:cs="Times New Roman"/>
      <w:b/>
      <w:bCs/>
      <w:kern w:val="32"/>
      <w:sz w:val="24"/>
      <w:szCs w:val="32"/>
    </w:rPr>
  </w:style>
  <w:style w:type="character" w:customStyle="1" w:styleId="Titolo2Carattere">
    <w:name w:val="Titolo 2 Carattere"/>
    <w:link w:val="Titolo2"/>
    <w:uiPriority w:val="9"/>
    <w:rsid w:val="008301F5"/>
    <w:rPr>
      <w:rFonts w:ascii="Times New Roman" w:eastAsia="Yu Gothic Light" w:hAnsi="Times New Roman"/>
      <w:b/>
      <w:i/>
      <w:sz w:val="24"/>
      <w:szCs w:val="26"/>
    </w:rPr>
  </w:style>
  <w:style w:type="character" w:customStyle="1" w:styleId="Titolo3Carattere">
    <w:name w:val="Titolo 3 Carattere"/>
    <w:link w:val="Titolo3"/>
    <w:uiPriority w:val="9"/>
    <w:rsid w:val="008301F5"/>
    <w:rPr>
      <w:rFonts w:ascii="Times New Roman" w:eastAsia="Yu Gothic Light" w:hAnsi="Times New Roman"/>
      <w:b/>
      <w:i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7E4B07"/>
    <w:rPr>
      <w:rFonts w:ascii="Calibri Light" w:eastAsia="Yu Gothic Light" w:hAnsi="Calibri Light"/>
      <w:color w:val="2F5496"/>
      <w:sz w:val="24"/>
      <w:szCs w:val="22"/>
    </w:rPr>
  </w:style>
  <w:style w:type="character" w:styleId="Collegamentoipertestuale">
    <w:name w:val="Hyperlink"/>
    <w:uiPriority w:val="99"/>
    <w:unhideWhenUsed/>
    <w:rsid w:val="007E4B07"/>
    <w:rPr>
      <w:color w:val="0000FF"/>
      <w:u w:val="single"/>
    </w:rPr>
  </w:style>
  <w:style w:type="paragraph" w:styleId="Nessunaspaziatura">
    <w:name w:val="No Spacing"/>
    <w:uiPriority w:val="1"/>
    <w:qFormat/>
    <w:rsid w:val="007E4B07"/>
    <w:pPr>
      <w:ind w:firstLine="709"/>
      <w:jc w:val="both"/>
    </w:pPr>
    <w:rPr>
      <w:rFonts w:ascii="Arial" w:hAnsi="Arial"/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7E4B07"/>
    <w:rPr>
      <w:color w:val="605E5C"/>
      <w:shd w:val="clear" w:color="auto" w:fill="E1DFDD"/>
    </w:rPr>
  </w:style>
  <w:style w:type="character" w:styleId="Rimandocommento">
    <w:name w:val="annotation reference"/>
    <w:uiPriority w:val="99"/>
    <w:semiHidden/>
    <w:unhideWhenUsed/>
    <w:rsid w:val="007E4B0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E4B0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E4B07"/>
    <w:rPr>
      <w:rFonts w:ascii="Times New Roman" w:eastAsia="MS Mincho" w:hAnsi="Times New Roma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E4B0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E4B07"/>
    <w:rPr>
      <w:rFonts w:ascii="Times New Roman" w:eastAsia="MS Mincho" w:hAnsi="Times New Roman"/>
      <w:b/>
      <w:bCs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E4B07"/>
    <w:rPr>
      <w:rFonts w:ascii="Segoe UI" w:eastAsia="MS Mincho" w:hAnsi="Segoe UI" w:cs="Segoe UI"/>
      <w:sz w:val="18"/>
      <w:szCs w:val="18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E4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stosegnaposto">
    <w:name w:val="Placeholder Text"/>
    <w:uiPriority w:val="99"/>
    <w:semiHidden/>
    <w:rsid w:val="007E4B07"/>
    <w:rPr>
      <w:color w:val="808080"/>
    </w:rPr>
  </w:style>
  <w:style w:type="paragraph" w:styleId="Intestazione">
    <w:name w:val="header"/>
    <w:basedOn w:val="Normale"/>
    <w:link w:val="IntestazioneCarattere"/>
    <w:uiPriority w:val="99"/>
    <w:unhideWhenUsed/>
    <w:rsid w:val="007E4B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E4B07"/>
    <w:rPr>
      <w:rFonts w:ascii="Times New Roman" w:eastAsia="MS Mincho" w:hAnsi="Times New Roman"/>
      <w:sz w:val="24"/>
      <w:szCs w:val="22"/>
    </w:rPr>
  </w:style>
  <w:style w:type="paragraph" w:styleId="Pidipagina">
    <w:name w:val="footer"/>
    <w:basedOn w:val="Normale"/>
    <w:link w:val="PidipaginaCarattere"/>
    <w:uiPriority w:val="99"/>
    <w:unhideWhenUsed/>
    <w:rsid w:val="007E4B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E4B07"/>
    <w:rPr>
      <w:rFonts w:ascii="Times New Roman" w:eastAsia="MS Mincho" w:hAnsi="Times New Roman"/>
      <w:sz w:val="24"/>
      <w:szCs w:val="22"/>
    </w:rPr>
  </w:style>
  <w:style w:type="character" w:styleId="Enfasigrassetto">
    <w:name w:val="Strong"/>
    <w:uiPriority w:val="22"/>
    <w:qFormat/>
    <w:rsid w:val="007E4B07"/>
    <w:rPr>
      <w:b/>
      <w:bCs/>
    </w:rPr>
  </w:style>
  <w:style w:type="character" w:styleId="Collegamentovisitato">
    <w:name w:val="FollowedHyperlink"/>
    <w:uiPriority w:val="99"/>
    <w:semiHidden/>
    <w:unhideWhenUsed/>
    <w:rsid w:val="007E4B07"/>
    <w:rPr>
      <w:color w:val="954F72"/>
      <w:u w:val="single"/>
    </w:rPr>
  </w:style>
  <w:style w:type="character" w:customStyle="1" w:styleId="UnresolvedMention2">
    <w:name w:val="Unresolved Mention2"/>
    <w:uiPriority w:val="99"/>
    <w:semiHidden/>
    <w:unhideWhenUsed/>
    <w:rsid w:val="007E4B07"/>
    <w:rPr>
      <w:color w:val="605E5C"/>
      <w:shd w:val="clear" w:color="auto" w:fill="E1DFDD"/>
    </w:rPr>
  </w:style>
  <w:style w:type="character" w:styleId="Numeroriga">
    <w:name w:val="line number"/>
    <w:uiPriority w:val="99"/>
    <w:semiHidden/>
    <w:unhideWhenUsed/>
    <w:rsid w:val="007E4B07"/>
  </w:style>
  <w:style w:type="character" w:customStyle="1" w:styleId="tlid-translation">
    <w:name w:val="tlid-translation"/>
    <w:rsid w:val="007E4B07"/>
  </w:style>
  <w:style w:type="paragraph" w:styleId="Revisione">
    <w:name w:val="Revision"/>
    <w:hidden/>
    <w:uiPriority w:val="99"/>
    <w:semiHidden/>
    <w:rsid w:val="00F94C59"/>
    <w:rPr>
      <w:rFonts w:ascii="Times New Roman" w:hAnsi="Times New Roman"/>
      <w:sz w:val="24"/>
      <w:szCs w:val="22"/>
    </w:rPr>
  </w:style>
  <w:style w:type="character" w:styleId="Enfasicorsivo">
    <w:name w:val="Emphasis"/>
    <w:basedOn w:val="Carpredefinitoparagrafo"/>
    <w:uiPriority w:val="20"/>
    <w:qFormat/>
    <w:rsid w:val="00322C5C"/>
    <w:rPr>
      <w:i/>
      <w:iCs/>
    </w:rPr>
  </w:style>
  <w:style w:type="character" w:customStyle="1" w:styleId="UnresolvedMention3">
    <w:name w:val="Unresolved Mention3"/>
    <w:basedOn w:val="Carpredefinitoparagrafo"/>
    <w:uiPriority w:val="99"/>
    <w:semiHidden/>
    <w:unhideWhenUsed/>
    <w:rsid w:val="00A3118B"/>
    <w:rPr>
      <w:color w:val="605E5C"/>
      <w:shd w:val="clear" w:color="auto" w:fill="E1DFDD"/>
    </w:rPr>
  </w:style>
  <w:style w:type="character" w:customStyle="1" w:styleId="UnresolvedMention4">
    <w:name w:val="Unresolved Mention4"/>
    <w:basedOn w:val="Carpredefinitoparagrafo"/>
    <w:uiPriority w:val="99"/>
    <w:semiHidden/>
    <w:unhideWhenUsed/>
    <w:rsid w:val="009D1112"/>
    <w:rPr>
      <w:color w:val="605E5C"/>
      <w:shd w:val="clear" w:color="auto" w:fill="E1DFDD"/>
    </w:rPr>
  </w:style>
  <w:style w:type="character" w:customStyle="1" w:styleId="UnresolvedMention5">
    <w:name w:val="Unresolved Mention5"/>
    <w:basedOn w:val="Carpredefinitoparagrafo"/>
    <w:uiPriority w:val="99"/>
    <w:semiHidden/>
    <w:unhideWhenUsed/>
    <w:rsid w:val="0053728B"/>
    <w:rPr>
      <w:color w:val="605E5C"/>
      <w:shd w:val="clear" w:color="auto" w:fill="E1DFDD"/>
    </w:rPr>
  </w:style>
  <w:style w:type="character" w:customStyle="1" w:styleId="jlqj4b">
    <w:name w:val="jlqj4b"/>
    <w:basedOn w:val="Carpredefinitoparagrafo"/>
    <w:rsid w:val="00D43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5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07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49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1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4093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92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878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63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6616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44430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17627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938500">
                                              <w:marLeft w:val="3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140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4187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932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883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0964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56931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700421">
                                                      <w:marLeft w:val="0"/>
                                                      <w:marRight w:val="300"/>
                                                      <w:marTop w:val="18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545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64775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5882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0592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5831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511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6176807">
                          <w:marLeft w:val="0"/>
                          <w:marRight w:val="0"/>
                          <w:marTop w:val="0"/>
                          <w:marBottom w:val="10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940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319775">
                          <w:marLeft w:val="465"/>
                          <w:marRight w:val="46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902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0504729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77420499">
                          <w:marLeft w:val="465"/>
                          <w:marRight w:val="46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828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8903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36805155">
                          <w:marLeft w:val="465"/>
                          <w:marRight w:val="46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411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7828299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00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001F2-FD56-480B-9F9A-A7BC8EBF7AA0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F69EE200-46A9-4E83-9010-8D45B6BBD0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à degli Studi di Padova</Company>
  <LinksUpToDate>false</LinksUpToDate>
  <CharactersWithSpaces>1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edomota Lucio</dc:creator>
  <cp:lastModifiedBy>amministratore</cp:lastModifiedBy>
  <cp:revision>2</cp:revision>
  <cp:lastPrinted>2020-09-25T06:31:00Z</cp:lastPrinted>
  <dcterms:created xsi:type="dcterms:W3CDTF">2021-04-01T15:28:00Z</dcterms:created>
  <dcterms:modified xsi:type="dcterms:W3CDTF">2021-04-0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0c230cef-b676-39cc-a2b3-cdb88a860e96</vt:lpwstr>
  </property>
  <property fmtid="{D5CDD505-2E9C-101B-9397-08002B2CF9AE}" pid="4" name="Mendeley Citation Style_1">
    <vt:lpwstr>http://www.zotero.org/styles/journal-of-dairy-science</vt:lpwstr>
  </property>
  <property fmtid="{D5CDD505-2E9C-101B-9397-08002B2CF9AE}" pid="5" name="Mendeley Recent Style Id 0_1">
    <vt:lpwstr>http://www.zotero.org/styles/animals</vt:lpwstr>
  </property>
  <property fmtid="{D5CDD505-2E9C-101B-9397-08002B2CF9AE}" pid="6" name="Mendeley Recent Style Name 0_1">
    <vt:lpwstr>Animals</vt:lpwstr>
  </property>
  <property fmtid="{D5CDD505-2E9C-101B-9397-08002B2CF9AE}" pid="7" name="Mendeley Recent Style Id 1_1">
    <vt:lpwstr>http://www.zotero.org/styles/bmc-genetics</vt:lpwstr>
  </property>
  <property fmtid="{D5CDD505-2E9C-101B-9397-08002B2CF9AE}" pid="8" name="Mendeley Recent Style Name 1_1">
    <vt:lpwstr>BMC Genetics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elsevier-harvard</vt:lpwstr>
  </property>
  <property fmtid="{D5CDD505-2E9C-101B-9397-08002B2CF9AE}" pid="12" name="Mendeley Recent Style Name 3_1">
    <vt:lpwstr>Elsevier - Harvard (with titles)</vt:lpwstr>
  </property>
  <property fmtid="{D5CDD505-2E9C-101B-9397-08002B2CF9AE}" pid="13" name="Mendeley Recent Style Id 4_1">
    <vt:lpwstr>http://www.zotero.org/styles/heredity</vt:lpwstr>
  </property>
  <property fmtid="{D5CDD505-2E9C-101B-9397-08002B2CF9AE}" pid="14" name="Mendeley Recent Style Name 4_1">
    <vt:lpwstr>Heredity</vt:lpwstr>
  </property>
  <property fmtid="{D5CDD505-2E9C-101B-9397-08002B2CF9AE}" pid="15" name="Mendeley Recent Style Id 5_1">
    <vt:lpwstr>http://www.zotero.org/styles/journal-of-animal-science</vt:lpwstr>
  </property>
  <property fmtid="{D5CDD505-2E9C-101B-9397-08002B2CF9AE}" pid="16" name="Mendeley Recent Style Name 5_1">
    <vt:lpwstr>Journal of Animal Science</vt:lpwstr>
  </property>
  <property fmtid="{D5CDD505-2E9C-101B-9397-08002B2CF9AE}" pid="17" name="Mendeley Recent Style Id 6_1">
    <vt:lpwstr>http://www.zotero.org/styles/journal-of-dairy-science</vt:lpwstr>
  </property>
  <property fmtid="{D5CDD505-2E9C-101B-9397-08002B2CF9AE}" pid="18" name="Mendeley Recent Style Name 6_1">
    <vt:lpwstr>Journal of Dairy Science</vt:lpwstr>
  </property>
  <property fmtid="{D5CDD505-2E9C-101B-9397-08002B2CF9AE}" pid="19" name="Mendeley Recent Style Id 7_1">
    <vt:lpwstr>http://www.zotero.org/styles/poultry-science</vt:lpwstr>
  </property>
  <property fmtid="{D5CDD505-2E9C-101B-9397-08002B2CF9AE}" pid="20" name="Mendeley Recent Style Name 7_1">
    <vt:lpwstr>Poultry Science</vt:lpwstr>
  </property>
  <property fmtid="{D5CDD505-2E9C-101B-9397-08002B2CF9AE}" pid="21" name="Mendeley Recent Style Id 8_1">
    <vt:lpwstr>http://www.zotero.org/styles/scientific-reports</vt:lpwstr>
  </property>
  <property fmtid="{D5CDD505-2E9C-101B-9397-08002B2CF9AE}" pid="22" name="Mendeley Recent Style Name 8_1">
    <vt:lpwstr>Scientific Reports</vt:lpwstr>
  </property>
  <property fmtid="{D5CDD505-2E9C-101B-9397-08002B2CF9AE}" pid="23" name="Mendeley Recent Style Id 9_1">
    <vt:lpwstr>http://www.zotero.org/styles/animal</vt:lpwstr>
  </property>
  <property fmtid="{D5CDD505-2E9C-101B-9397-08002B2CF9AE}" pid="24" name="Mendeley Recent Style Name 9_1">
    <vt:lpwstr>animal</vt:lpwstr>
  </property>
</Properties>
</file>